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7E94A" w14:textId="48FA9FB5" w:rsidR="008950D6" w:rsidRPr="00D735B8" w:rsidRDefault="00C75A3D" w:rsidP="008950D6">
      <w:pPr>
        <w:jc w:val="center"/>
        <w:rPr>
          <w:rFonts w:ascii="STKaiti" w:eastAsia="STKaiti" w:hAnsi="STKaiti"/>
          <w:b/>
          <w:color w:val="008080"/>
          <w:sz w:val="52"/>
          <w:szCs w:val="52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7E285408" wp14:editId="4936E6A5">
            <wp:simplePos x="0" y="0"/>
            <wp:positionH relativeFrom="page">
              <wp:posOffset>4871085</wp:posOffset>
            </wp:positionH>
            <wp:positionV relativeFrom="paragraph">
              <wp:posOffset>434340</wp:posOffset>
            </wp:positionV>
            <wp:extent cx="1446415" cy="1910532"/>
            <wp:effectExtent l="0" t="0" r="1905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e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6415" cy="19105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50D6" w:rsidRPr="00D735B8">
        <w:rPr>
          <w:rFonts w:ascii="STKaiti" w:eastAsia="STKaiti" w:hAnsi="STKaiti" w:hint="eastAsia"/>
          <w:b/>
          <w:color w:val="008080"/>
          <w:sz w:val="52"/>
          <w:szCs w:val="52"/>
        </w:rPr>
        <w:t>简  历</w:t>
      </w:r>
    </w:p>
    <w:p w14:paraId="78CD7F77" w14:textId="6D778C32" w:rsidR="008950D6" w:rsidRPr="00256A79" w:rsidRDefault="008950D6" w:rsidP="002567BA">
      <w:pPr>
        <w:jc w:val="left"/>
      </w:pPr>
      <w:r w:rsidRPr="00256A79">
        <w:rPr>
          <w:rFonts w:ascii="SimSun" w:eastAsia="SimSun" w:hAnsi="SimSun" w:cs="SimSun" w:hint="eastAsia"/>
        </w:rPr>
        <w:t>姓</w:t>
      </w:r>
      <w:r w:rsidR="002567BA">
        <w:rPr>
          <w:rFonts w:ascii="SimSun" w:eastAsia="SimSun" w:hAnsi="SimSun" w:cs="SimSun" w:hint="eastAsia"/>
        </w:rPr>
        <w:t xml:space="preserve"> </w:t>
      </w:r>
      <w:r w:rsidR="002567BA">
        <w:rPr>
          <w:rFonts w:ascii="SimSun" w:eastAsia="SimSun" w:hAnsi="SimSun" w:cs="SimSun"/>
        </w:rPr>
        <w:t xml:space="preserve">   </w:t>
      </w:r>
      <w:r w:rsidRPr="00256A79">
        <w:rPr>
          <w:rFonts w:ascii="SimSun" w:eastAsia="SimSun" w:hAnsi="SimSun" w:cs="SimSun" w:hint="eastAsia"/>
        </w:rPr>
        <w:t>名：</w:t>
      </w:r>
      <w:r w:rsidRPr="00256A79">
        <w:rPr>
          <w:rFonts w:hint="eastAsia"/>
        </w:rPr>
        <w:t xml:space="preserve">  </w:t>
      </w:r>
      <w:r w:rsidR="002567BA">
        <w:t xml:space="preserve"> </w:t>
      </w:r>
      <w:r w:rsidR="00956569" w:rsidRPr="00256A79">
        <w:rPr>
          <w:rFonts w:ascii="SimSun" w:eastAsia="SimSun" w:hAnsi="SimSun" w:cs="SimSun" w:hint="eastAsia"/>
        </w:rPr>
        <w:t>黄世华</w:t>
      </w:r>
    </w:p>
    <w:p w14:paraId="7E9FF24A" w14:textId="2869022D" w:rsidR="008950D6" w:rsidRPr="00256A79" w:rsidRDefault="008950D6" w:rsidP="002567BA">
      <w:pPr>
        <w:jc w:val="left"/>
      </w:pPr>
      <w:r w:rsidRPr="00256A79">
        <w:rPr>
          <w:rFonts w:ascii="SimSun" w:eastAsia="SimSun" w:hAnsi="SimSun" w:cs="SimSun" w:hint="eastAsia"/>
        </w:rPr>
        <w:t>性</w:t>
      </w:r>
      <w:r w:rsidR="002567BA">
        <w:rPr>
          <w:rFonts w:ascii="SimSun" w:eastAsia="SimSun" w:hAnsi="SimSun" w:cs="SimSun" w:hint="eastAsia"/>
        </w:rPr>
        <w:t xml:space="preserve"> </w:t>
      </w:r>
      <w:r w:rsidR="002567BA">
        <w:rPr>
          <w:rFonts w:ascii="SimSun" w:eastAsia="SimSun" w:hAnsi="SimSun" w:cs="SimSun"/>
        </w:rPr>
        <w:t xml:space="preserve">   </w:t>
      </w:r>
      <w:r w:rsidRPr="00256A79">
        <w:rPr>
          <w:rFonts w:ascii="SimSun" w:eastAsia="SimSun" w:hAnsi="SimSun" w:cs="SimSun" w:hint="eastAsia"/>
        </w:rPr>
        <w:t>别：</w:t>
      </w:r>
      <w:r w:rsidRPr="00256A79">
        <w:rPr>
          <w:rFonts w:hint="eastAsia"/>
        </w:rPr>
        <w:t xml:space="preserve">  </w:t>
      </w:r>
      <w:r w:rsidR="002567BA">
        <w:t xml:space="preserve"> </w:t>
      </w:r>
      <w:r w:rsidRPr="00256A79">
        <w:rPr>
          <w:rFonts w:ascii="SimSun" w:eastAsia="SimSun" w:hAnsi="SimSun" w:cs="SimSun" w:hint="eastAsia"/>
        </w:rPr>
        <w:t>男</w:t>
      </w:r>
    </w:p>
    <w:p w14:paraId="591EED9A" w14:textId="52E3C9E4" w:rsidR="008950D6" w:rsidRPr="00256A79" w:rsidRDefault="008950D6" w:rsidP="002567BA">
      <w:pPr>
        <w:jc w:val="left"/>
      </w:pPr>
      <w:r w:rsidRPr="00256A79">
        <w:rPr>
          <w:rFonts w:ascii="SimSun" w:eastAsia="SimSun" w:hAnsi="SimSun" w:cs="SimSun" w:hint="eastAsia"/>
        </w:rPr>
        <w:t>出生日期：</w:t>
      </w:r>
      <w:r w:rsidRPr="00256A79">
        <w:rPr>
          <w:rFonts w:hint="eastAsia"/>
        </w:rPr>
        <w:t xml:space="preserve"> </w:t>
      </w:r>
      <w:r w:rsidR="002567BA">
        <w:t xml:space="preserve">  </w:t>
      </w:r>
      <w:r w:rsidRPr="00256A79">
        <w:rPr>
          <w:rFonts w:hint="eastAsia"/>
        </w:rPr>
        <w:t>19</w:t>
      </w:r>
      <w:r w:rsidR="005D3AAF" w:rsidRPr="00256A79">
        <w:t>95</w:t>
      </w:r>
      <w:r w:rsidRPr="00256A79">
        <w:rPr>
          <w:rFonts w:ascii="SimSun" w:eastAsia="SimSun" w:hAnsi="SimSun" w:cs="SimSun" w:hint="eastAsia"/>
        </w:rPr>
        <w:t>年</w:t>
      </w:r>
      <w:r w:rsidR="005D3AAF" w:rsidRPr="00256A79">
        <w:t>10</w:t>
      </w:r>
      <w:r w:rsidRPr="00256A79">
        <w:rPr>
          <w:rFonts w:ascii="SimSun" w:eastAsia="SimSun" w:hAnsi="SimSun" w:cs="SimSun" w:hint="eastAsia"/>
        </w:rPr>
        <w:t>月</w:t>
      </w:r>
      <w:r w:rsidR="005D3AAF" w:rsidRPr="00256A79">
        <w:t>04</w:t>
      </w:r>
      <w:r w:rsidRPr="00256A79">
        <w:rPr>
          <w:rFonts w:ascii="SimSun" w:eastAsia="SimSun" w:hAnsi="SimSun" w:cs="SimSun" w:hint="eastAsia"/>
        </w:rPr>
        <w:t>日</w:t>
      </w:r>
    </w:p>
    <w:p w14:paraId="128E1C5E" w14:textId="7C3330CB" w:rsidR="008950D6" w:rsidRPr="00256A79" w:rsidRDefault="008950D6" w:rsidP="002567BA">
      <w:pPr>
        <w:jc w:val="left"/>
      </w:pPr>
      <w:r w:rsidRPr="00256A79">
        <w:rPr>
          <w:rFonts w:ascii="SimSun" w:eastAsia="SimSun" w:hAnsi="SimSun" w:cs="SimSun" w:hint="eastAsia"/>
        </w:rPr>
        <w:t>学</w:t>
      </w:r>
      <w:r w:rsidR="002567BA">
        <w:rPr>
          <w:rFonts w:ascii="SimSun" w:eastAsia="SimSun" w:hAnsi="SimSun" w:cs="SimSun" w:hint="eastAsia"/>
        </w:rPr>
        <w:t xml:space="preserve"> </w:t>
      </w:r>
      <w:r w:rsidR="002567BA">
        <w:rPr>
          <w:rFonts w:ascii="SimSun" w:eastAsia="SimSun" w:hAnsi="SimSun" w:cs="SimSun"/>
        </w:rPr>
        <w:t xml:space="preserve">   </w:t>
      </w:r>
      <w:r w:rsidRPr="00256A79">
        <w:rPr>
          <w:rFonts w:ascii="SimSun" w:eastAsia="SimSun" w:hAnsi="SimSun" w:cs="SimSun" w:hint="eastAsia"/>
        </w:rPr>
        <w:t>历：</w:t>
      </w:r>
      <w:r w:rsidRPr="00256A79">
        <w:rPr>
          <w:rFonts w:hint="eastAsia"/>
        </w:rPr>
        <w:t xml:space="preserve">  </w:t>
      </w:r>
      <w:r w:rsidR="002567BA">
        <w:t xml:space="preserve"> </w:t>
      </w:r>
      <w:r w:rsidR="00956569" w:rsidRPr="00256A79">
        <w:rPr>
          <w:rFonts w:ascii="SimSun" w:eastAsia="SimSun" w:hAnsi="SimSun" w:cs="SimSun" w:hint="eastAsia"/>
        </w:rPr>
        <w:t>学士</w:t>
      </w:r>
    </w:p>
    <w:p w14:paraId="4E886633" w14:textId="2BD3FF92" w:rsidR="008950D6" w:rsidRPr="00256A79" w:rsidRDefault="008950D6" w:rsidP="002567BA">
      <w:pPr>
        <w:jc w:val="left"/>
      </w:pPr>
      <w:r w:rsidRPr="00256A79">
        <w:rPr>
          <w:rFonts w:ascii="SimSun" w:eastAsia="SimSun" w:hAnsi="SimSun" w:cs="SimSun" w:hint="eastAsia"/>
        </w:rPr>
        <w:t>电</w:t>
      </w:r>
      <w:r w:rsidR="002567BA">
        <w:t xml:space="preserve">     </w:t>
      </w:r>
      <w:r w:rsidRPr="00256A79">
        <w:rPr>
          <w:rFonts w:ascii="SimSun" w:eastAsia="SimSun" w:hAnsi="SimSun" w:cs="SimSun" w:hint="eastAsia"/>
        </w:rPr>
        <w:t>话：</w:t>
      </w:r>
      <w:r w:rsidRPr="00256A79">
        <w:rPr>
          <w:rFonts w:hint="eastAsia"/>
        </w:rPr>
        <w:t xml:space="preserve">  </w:t>
      </w:r>
      <w:r w:rsidR="002567BA">
        <w:t xml:space="preserve"> </w:t>
      </w:r>
      <w:r w:rsidR="00475BB9" w:rsidRPr="00256A79">
        <w:rPr>
          <w:rFonts w:hint="eastAsia"/>
        </w:rPr>
        <w:t>1</w:t>
      </w:r>
      <w:r w:rsidR="006978D7" w:rsidRPr="00256A79">
        <w:t>3377439253</w:t>
      </w:r>
    </w:p>
    <w:p w14:paraId="7597E1EF" w14:textId="7E9C8A4D" w:rsidR="008950D6" w:rsidRDefault="008950D6" w:rsidP="005C2A90">
      <w:pPr>
        <w:jc w:val="left"/>
      </w:pPr>
      <w:r w:rsidRPr="00256A79">
        <w:rPr>
          <w:rFonts w:ascii="SimSun" w:eastAsia="SimSun" w:hAnsi="SimSun" w:cs="SimSun" w:hint="eastAsia"/>
        </w:rPr>
        <w:t>邮</w:t>
      </w:r>
      <w:r w:rsidR="002567BA">
        <w:t xml:space="preserve">     </w:t>
      </w:r>
      <w:r w:rsidRPr="00256A79">
        <w:rPr>
          <w:rFonts w:ascii="SimSun" w:eastAsia="SimSun" w:hAnsi="SimSun" w:cs="SimSun" w:hint="eastAsia"/>
        </w:rPr>
        <w:t>箱：</w:t>
      </w:r>
      <w:r w:rsidRPr="00256A79">
        <w:rPr>
          <w:rFonts w:hint="eastAsia"/>
        </w:rPr>
        <w:t xml:space="preserve">  </w:t>
      </w:r>
      <w:r w:rsidR="002567BA">
        <w:t xml:space="preserve"> </w:t>
      </w:r>
      <w:hyperlink r:id="rId8" w:history="1">
        <w:r w:rsidR="00B07FA5" w:rsidRPr="00A66327">
          <w:rPr>
            <w:rStyle w:val="Hyperlink"/>
            <w:rFonts w:hint="eastAsia"/>
          </w:rPr>
          <w:t>shihuahuang</w:t>
        </w:r>
        <w:r w:rsidR="00B07FA5" w:rsidRPr="00A66327">
          <w:rPr>
            <w:rStyle w:val="Hyperlink"/>
          </w:rPr>
          <w:t>95@gmail.com</w:t>
        </w:r>
      </w:hyperlink>
    </w:p>
    <w:p w14:paraId="44B896BE" w14:textId="33D6EAF1" w:rsidR="00144D71" w:rsidRDefault="00144D71" w:rsidP="005C2A90">
      <w:pPr>
        <w:jc w:val="left"/>
      </w:pPr>
      <w:r>
        <w:rPr>
          <w:rFonts w:ascii="SimSun" w:eastAsia="SimSun" w:hAnsi="SimSun" w:cs="SimSun" w:hint="eastAsia"/>
        </w:rPr>
        <w:t>个人网页</w:t>
      </w:r>
      <w:r w:rsidRPr="00256A79">
        <w:rPr>
          <w:rFonts w:ascii="SimSun" w:eastAsia="SimSun" w:hAnsi="SimSun" w:cs="SimSun" w:hint="eastAsia"/>
        </w:rPr>
        <w:t>：</w:t>
      </w:r>
      <w:r w:rsidRPr="00256A79">
        <w:rPr>
          <w:rFonts w:hint="eastAsia"/>
        </w:rPr>
        <w:t xml:space="preserve">  </w:t>
      </w:r>
      <w:r>
        <w:t xml:space="preserve"> </w:t>
      </w:r>
      <w:hyperlink r:id="rId9" w:history="1">
        <w:r w:rsidRPr="00A66327">
          <w:rPr>
            <w:rStyle w:val="Hyperlink"/>
          </w:rPr>
          <w:t>http://www.shihuahuang.cn/</w:t>
        </w:r>
      </w:hyperlink>
    </w:p>
    <w:p w14:paraId="503DFCA7" w14:textId="78D467ED" w:rsidR="00B07FA5" w:rsidRDefault="00B07FA5" w:rsidP="005C2A90">
      <w:pPr>
        <w:jc w:val="left"/>
        <w:rPr>
          <w:rFonts w:ascii="SimSun" w:eastAsia="SimSun" w:hAnsi="SimSun" w:cs="SimSun" w:hint="eastAsia"/>
        </w:rPr>
      </w:pPr>
      <w:r>
        <w:rPr>
          <w:rFonts w:ascii="SimSun" w:eastAsia="SimSun" w:hAnsi="SimSun" w:cs="SimSun" w:hint="eastAsia"/>
        </w:rPr>
        <w:t>当前岗位</w:t>
      </w:r>
      <w:r w:rsidRPr="00256A79">
        <w:rPr>
          <w:rFonts w:ascii="SimSun" w:eastAsia="SimSun" w:hAnsi="SimSun" w:cs="SimSun" w:hint="eastAsia"/>
        </w:rPr>
        <w:t>：</w:t>
      </w:r>
      <w:r w:rsidRPr="00256A79">
        <w:rPr>
          <w:rFonts w:hint="eastAsia"/>
        </w:rPr>
        <w:t xml:space="preserve">  </w:t>
      </w:r>
      <w:r>
        <w:t xml:space="preserve"> </w:t>
      </w:r>
      <w:r w:rsidR="006D7EED">
        <w:rPr>
          <w:rFonts w:ascii="SimSun" w:eastAsia="SimSun" w:hAnsi="SimSun" w:cs="SimSun" w:hint="eastAsia"/>
        </w:rPr>
        <w:t>研究助理</w:t>
      </w:r>
      <w:r>
        <w:rPr>
          <w:rFonts w:ascii="SimSun" w:eastAsia="SimSun" w:hAnsi="SimSun" w:cs="SimSun" w:hint="eastAsia"/>
        </w:rPr>
        <w:t>，密歇根州立大学，美国</w:t>
      </w:r>
    </w:p>
    <w:p w14:paraId="3DA59E8A" w14:textId="492539D9" w:rsidR="000306EF" w:rsidRPr="00526F43" w:rsidRDefault="005C2A90" w:rsidP="00526F43">
      <w:pPr>
        <w:jc w:val="left"/>
        <w:rPr>
          <w:rFonts w:ascii="SimSun" w:eastAsia="SimSun" w:hAnsi="SimSun" w:cs="SimSun" w:hint="eastAsia"/>
        </w:rPr>
      </w:pPr>
      <w:r>
        <w:rPr>
          <w:rFonts w:ascii="SimSun" w:eastAsia="SimSun" w:hAnsi="SimSun" w:cs="SimSun" w:hint="eastAsia"/>
        </w:rPr>
        <w:t>求职岗位</w:t>
      </w:r>
      <w:r w:rsidRPr="00256A79">
        <w:rPr>
          <w:rFonts w:ascii="SimSun" w:eastAsia="SimSun" w:hAnsi="SimSun" w:cs="SimSun" w:hint="eastAsia"/>
        </w:rPr>
        <w:t>：</w:t>
      </w:r>
      <w:r w:rsidRPr="00256A79">
        <w:rPr>
          <w:rFonts w:hint="eastAsia"/>
        </w:rPr>
        <w:t xml:space="preserve">  </w:t>
      </w:r>
      <w:r>
        <w:t xml:space="preserve"> </w:t>
      </w:r>
      <w:r w:rsidR="00B02C81">
        <w:rPr>
          <w:rFonts w:ascii="SimSun" w:eastAsia="SimSun" w:hAnsi="SimSun" w:cs="SimSun" w:hint="eastAsia"/>
        </w:rPr>
        <w:t>人工智能</w:t>
      </w:r>
      <w:r w:rsidR="00141E55">
        <w:rPr>
          <w:rFonts w:ascii="SimSun" w:eastAsia="SimSun" w:hAnsi="SimSun" w:cs="SimSun" w:hint="eastAsia"/>
        </w:rPr>
        <w:t>算法</w:t>
      </w:r>
      <w:r w:rsidR="002D05B9">
        <w:rPr>
          <w:rFonts w:ascii="SimSun" w:eastAsia="SimSun" w:hAnsi="SimSun" w:cs="SimSun" w:hint="eastAsia"/>
        </w:rPr>
        <w:t>研究</w:t>
      </w:r>
      <w:r>
        <w:rPr>
          <w:rFonts w:ascii="SimSun" w:eastAsia="SimSun" w:hAnsi="SimSun" w:cs="SimSun" w:hint="eastAsia"/>
        </w:rPr>
        <w:t xml:space="preserve"> </w:t>
      </w:r>
      <w:r>
        <w:rPr>
          <w:rFonts w:ascii="SimSun" w:eastAsia="SimSun" w:hAnsi="SimSun" w:cs="SimSun"/>
        </w:rPr>
        <w:t xml:space="preserve"> </w:t>
      </w:r>
    </w:p>
    <w:p w14:paraId="3E807C65" w14:textId="6E07D5E5" w:rsidR="00736DDF" w:rsidRPr="006C00B2" w:rsidRDefault="00736DDF" w:rsidP="00736DDF">
      <w:pPr>
        <w:rPr>
          <w:rFonts w:asciiTheme="majorEastAsia" w:eastAsiaTheme="majorEastAsia" w:hAnsiTheme="majorEastAsia"/>
          <w:color w:val="008080"/>
          <w:szCs w:val="21"/>
        </w:rPr>
      </w:pPr>
      <w:r w:rsidRPr="00FC45FA">
        <w:rPr>
          <w:rFonts w:ascii="STKaiti" w:eastAsia="STKaiti" w:hAnsi="STKaiti" w:hint="eastAsia"/>
          <w:color w:val="FFFFFF"/>
          <w:szCs w:val="21"/>
          <w:highlight w:val="darkCyan"/>
        </w:rPr>
        <w:t>___·</w:t>
      </w:r>
      <w:r>
        <w:rPr>
          <w:rFonts w:ascii="STKaiti" w:eastAsia="STKaiti" w:hAnsi="STKaiti" w:hint="eastAsia"/>
          <w:b/>
          <w:color w:val="FFFFFF"/>
          <w:szCs w:val="21"/>
          <w:highlight w:val="darkCyan"/>
        </w:rPr>
        <w:t>个人简介</w:t>
      </w:r>
      <w:r w:rsidRPr="00FC45FA">
        <w:rPr>
          <w:rFonts w:ascii="STKaiti" w:eastAsia="STKaiti" w:hAnsi="STKaiti" w:hint="eastAsia"/>
          <w:color w:val="FFFFFF"/>
          <w:szCs w:val="21"/>
          <w:highlight w:val="darkCyan"/>
        </w:rPr>
        <w:t>·_</w:t>
      </w:r>
      <w:r w:rsidRPr="006C00B2">
        <w:rPr>
          <w:rFonts w:asciiTheme="majorEastAsia" w:eastAsiaTheme="majorEastAsia" w:hAnsiTheme="majorEastAsia" w:hint="eastAsia"/>
          <w:color w:val="FFFFFF"/>
          <w:szCs w:val="21"/>
          <w:highlight w:val="darkCyan"/>
        </w:rPr>
        <w:t>___</w:t>
      </w:r>
      <w:r w:rsidRPr="006C00B2">
        <w:rPr>
          <w:rFonts w:asciiTheme="majorEastAsia" w:eastAsiaTheme="majorEastAsia" w:hAnsiTheme="majorEastAsia" w:hint="eastAsia"/>
          <w:color w:val="008080"/>
          <w:szCs w:val="21"/>
        </w:rPr>
        <w:t>___________________________________________________________</w:t>
      </w:r>
    </w:p>
    <w:p w14:paraId="3050CA95" w14:textId="4A431824" w:rsidR="000306EF" w:rsidRDefault="00736DDF" w:rsidP="008950D6">
      <w:r>
        <w:rPr>
          <w:rFonts w:hint="eastAsia"/>
        </w:rPr>
        <w:t>黄世华</w:t>
      </w:r>
      <w:r w:rsidR="00236393">
        <w:rPr>
          <w:rFonts w:hint="eastAsia"/>
        </w:rPr>
        <w:t>于</w:t>
      </w:r>
      <w:r w:rsidR="00236393">
        <w:rPr>
          <w:rFonts w:hint="eastAsia"/>
        </w:rPr>
        <w:t>2</w:t>
      </w:r>
      <w:r w:rsidR="00236393">
        <w:t>018</w:t>
      </w:r>
      <w:r w:rsidR="00236393">
        <w:rPr>
          <w:rFonts w:hint="eastAsia"/>
        </w:rPr>
        <w:t>年在东北大学获得物联网工程学士学位；现在美国密歇根州立大学</w:t>
      </w:r>
      <w:r w:rsidR="007A7B7E">
        <w:rPr>
          <w:rFonts w:hint="eastAsia"/>
        </w:rPr>
        <w:t>计算机与工程系</w:t>
      </w:r>
      <w:r w:rsidR="00236393">
        <w:rPr>
          <w:rFonts w:hint="eastAsia"/>
        </w:rPr>
        <w:t>攻读博士学位，师从</w:t>
      </w:r>
      <w:r w:rsidR="00236393">
        <w:rPr>
          <w:rFonts w:hint="eastAsia"/>
        </w:rPr>
        <w:t>K</w:t>
      </w:r>
      <w:r w:rsidR="00236393">
        <w:t>alyanmoy Deb</w:t>
      </w:r>
      <w:r w:rsidR="00236393">
        <w:rPr>
          <w:rFonts w:hint="eastAsia"/>
        </w:rPr>
        <w:t>教授（</w:t>
      </w:r>
      <w:r w:rsidR="00236393">
        <w:t xml:space="preserve">ACM Fellow, IEEE Fellow, ASME Fellow, </w:t>
      </w:r>
      <w:r w:rsidR="00236393">
        <w:rPr>
          <w:rFonts w:hint="eastAsia"/>
        </w:rPr>
        <w:t>印度科学院及工程院院士）和</w:t>
      </w:r>
      <w:r w:rsidR="00236393">
        <w:t>Vishnu Boddeti</w:t>
      </w:r>
      <w:r w:rsidR="00236393">
        <w:rPr>
          <w:rFonts w:hint="eastAsia"/>
        </w:rPr>
        <w:t>助理教授。</w:t>
      </w:r>
      <w:r w:rsidR="005576EB">
        <w:rPr>
          <w:rFonts w:hint="eastAsia"/>
        </w:rPr>
        <w:t>黄世华的研究方向为基于神经网络的表征学习，近三年共发表</w:t>
      </w:r>
      <w:r w:rsidR="005576EB">
        <w:rPr>
          <w:rFonts w:hint="eastAsia"/>
        </w:rPr>
        <w:t>1</w:t>
      </w:r>
      <w:r w:rsidR="005576EB">
        <w:t>0</w:t>
      </w:r>
      <w:r w:rsidR="005576EB">
        <w:rPr>
          <w:rFonts w:hint="eastAsia"/>
        </w:rPr>
        <w:t>篇学术论文，其中多篇发表在计算机视觉顶级会议</w:t>
      </w:r>
      <w:r w:rsidR="00CA0CA1">
        <w:rPr>
          <w:rFonts w:hint="eastAsia"/>
        </w:rPr>
        <w:t>IEEE</w:t>
      </w:r>
      <w:r w:rsidR="00CA0CA1">
        <w:t xml:space="preserve"> </w:t>
      </w:r>
      <w:r w:rsidR="005576EB">
        <w:rPr>
          <w:rFonts w:hint="eastAsia"/>
        </w:rPr>
        <w:t>ICCV</w:t>
      </w:r>
      <w:r w:rsidR="005576EB">
        <w:rPr>
          <w:rFonts w:hint="eastAsia"/>
        </w:rPr>
        <w:t>和计算机顶级期刊</w:t>
      </w:r>
      <w:r w:rsidR="005576EB">
        <w:rPr>
          <w:rFonts w:hint="eastAsia"/>
        </w:rPr>
        <w:t>IEEE</w:t>
      </w:r>
      <w:r w:rsidR="005576EB">
        <w:t xml:space="preserve"> TCYB</w:t>
      </w:r>
      <w:r w:rsidR="005576EB">
        <w:rPr>
          <w:rFonts w:hint="eastAsia"/>
        </w:rPr>
        <w:t>（影响因子：</w:t>
      </w:r>
      <w:r w:rsidR="005576EB">
        <w:rPr>
          <w:rFonts w:hint="eastAsia"/>
        </w:rPr>
        <w:t>1</w:t>
      </w:r>
      <w:r w:rsidR="005576EB">
        <w:t>9.118</w:t>
      </w:r>
      <w:r w:rsidR="005576EB">
        <w:rPr>
          <w:rFonts w:hint="eastAsia"/>
        </w:rPr>
        <w:t>）、</w:t>
      </w:r>
      <w:r w:rsidR="005576EB">
        <w:rPr>
          <w:rFonts w:hint="eastAsia"/>
        </w:rPr>
        <w:t>TNNLS</w:t>
      </w:r>
      <w:r w:rsidR="005576EB">
        <w:rPr>
          <w:rFonts w:hint="eastAsia"/>
        </w:rPr>
        <w:t>（</w:t>
      </w:r>
      <w:r w:rsidR="005E68CB">
        <w:rPr>
          <w:rFonts w:hint="eastAsia"/>
        </w:rPr>
        <w:t>影响因子：</w:t>
      </w:r>
      <w:r w:rsidR="005E68CB">
        <w:rPr>
          <w:rFonts w:hint="eastAsia"/>
        </w:rPr>
        <w:t>1</w:t>
      </w:r>
      <w:r w:rsidR="005E68CB">
        <w:t>4.255</w:t>
      </w:r>
      <w:r w:rsidR="005576EB">
        <w:rPr>
          <w:rFonts w:hint="eastAsia"/>
        </w:rPr>
        <w:t>）</w:t>
      </w:r>
      <w:r w:rsidR="00066E46">
        <w:rPr>
          <w:rFonts w:hint="eastAsia"/>
        </w:rPr>
        <w:t>；累计</w:t>
      </w:r>
      <w:r w:rsidR="00066E46">
        <w:rPr>
          <w:rFonts w:hint="eastAsia"/>
        </w:rPr>
        <w:t>Google</w:t>
      </w:r>
      <w:r w:rsidR="00066E46">
        <w:rPr>
          <w:rFonts w:hint="eastAsia"/>
        </w:rPr>
        <w:t>学术引用</w:t>
      </w:r>
      <w:r w:rsidR="00066E46">
        <w:rPr>
          <w:rFonts w:hint="eastAsia"/>
        </w:rPr>
        <w:t>2</w:t>
      </w:r>
      <w:r w:rsidR="00066E46">
        <w:t>15</w:t>
      </w:r>
      <w:r w:rsidR="00066E46">
        <w:rPr>
          <w:rFonts w:hint="eastAsia"/>
        </w:rPr>
        <w:t>次。此外，黄世华还多次参加科研和工业界组织的算法大赛，并获得了第五届“四维图新”</w:t>
      </w:r>
      <w:r w:rsidR="00CE2CEA">
        <w:rPr>
          <w:rFonts w:hint="eastAsia"/>
        </w:rPr>
        <w:t>杯</w:t>
      </w:r>
      <w:r w:rsidR="00066E46">
        <w:rPr>
          <w:rFonts w:hint="eastAsia"/>
        </w:rPr>
        <w:t>自动驾驶赛道冠军</w:t>
      </w:r>
      <w:r w:rsidR="00EB31A5">
        <w:rPr>
          <w:rFonts w:hint="eastAsia"/>
        </w:rPr>
        <w:t>、</w:t>
      </w:r>
      <w:r w:rsidR="00EB31A5">
        <w:rPr>
          <w:rFonts w:hint="eastAsia"/>
        </w:rPr>
        <w:t>IJCAI</w:t>
      </w:r>
      <w:r w:rsidR="00EB31A5">
        <w:t>2019</w:t>
      </w:r>
      <w:r w:rsidR="00EB31A5">
        <w:rPr>
          <w:rFonts w:hint="eastAsia"/>
        </w:rPr>
        <w:t>阿里巴巴</w:t>
      </w:r>
      <w:r w:rsidR="00EB31A5">
        <w:rPr>
          <w:rFonts w:hint="eastAsia"/>
        </w:rPr>
        <w:t>AI</w:t>
      </w:r>
      <w:r w:rsidR="00EB31A5">
        <w:rPr>
          <w:rFonts w:hint="eastAsia"/>
        </w:rPr>
        <w:t>对抗防御赛道和</w:t>
      </w:r>
      <w:r w:rsidR="00066E46">
        <w:rPr>
          <w:rFonts w:hint="eastAsia"/>
        </w:rPr>
        <w:t>NTIRE</w:t>
      </w:r>
      <w:r w:rsidR="00066E46">
        <w:t>2020</w:t>
      </w:r>
      <w:r w:rsidR="00066E46">
        <w:rPr>
          <w:rFonts w:hint="eastAsia"/>
        </w:rPr>
        <w:t>视频超分赛道的测评第一名。</w:t>
      </w:r>
      <w:r w:rsidR="00D0661C">
        <w:rPr>
          <w:rFonts w:hint="eastAsia"/>
        </w:rPr>
        <w:t>黄世华及其团队所提出的</w:t>
      </w:r>
      <w:r w:rsidR="00D0661C">
        <w:rPr>
          <w:rFonts w:hint="eastAsia"/>
        </w:rPr>
        <w:t>FaPN</w:t>
      </w:r>
      <w:r w:rsidR="002A4AC1">
        <w:rPr>
          <w:rFonts w:hint="eastAsia"/>
        </w:rPr>
        <w:t>网络</w:t>
      </w:r>
      <w:r w:rsidR="00D0661C">
        <w:rPr>
          <w:rFonts w:hint="eastAsia"/>
        </w:rPr>
        <w:t>曾辅助</w:t>
      </w:r>
      <w:r w:rsidR="00D0661C">
        <w:rPr>
          <w:rFonts w:hint="eastAsia"/>
        </w:rPr>
        <w:t>Facebook</w:t>
      </w:r>
      <w:r w:rsidR="00D0661C">
        <w:rPr>
          <w:rFonts w:hint="eastAsia"/>
        </w:rPr>
        <w:t>研究人员取得了语义分割</w:t>
      </w:r>
      <w:r w:rsidR="00D0661C">
        <w:rPr>
          <w:rFonts w:hint="eastAsia"/>
        </w:rPr>
        <w:t>ADE</w:t>
      </w:r>
      <w:r w:rsidR="00D0661C">
        <w:t>20</w:t>
      </w:r>
      <w:r w:rsidR="00D0661C">
        <w:rPr>
          <w:rFonts w:hint="eastAsia"/>
        </w:rPr>
        <w:t>k</w:t>
      </w:r>
      <w:r w:rsidR="00D0661C">
        <w:rPr>
          <w:rFonts w:hint="eastAsia"/>
        </w:rPr>
        <w:t>测评的第一名，截止</w:t>
      </w:r>
      <w:r w:rsidR="00D0661C">
        <w:rPr>
          <w:rFonts w:hint="eastAsia"/>
        </w:rPr>
        <w:t>2</w:t>
      </w:r>
      <w:r w:rsidR="00D0661C">
        <w:t>022</w:t>
      </w:r>
      <w:r w:rsidR="00D0661C">
        <w:rPr>
          <w:rFonts w:hint="eastAsia"/>
        </w:rPr>
        <w:t>年，前五名有三个算法均使用了其</w:t>
      </w:r>
      <w:r w:rsidR="00D0661C">
        <w:rPr>
          <w:rFonts w:hint="eastAsia"/>
        </w:rPr>
        <w:t>FaPN</w:t>
      </w:r>
      <w:r w:rsidR="00D0661C">
        <w:rPr>
          <w:rFonts w:hint="eastAsia"/>
        </w:rPr>
        <w:t>。</w:t>
      </w:r>
    </w:p>
    <w:p w14:paraId="0E467EA4" w14:textId="13048AE2" w:rsidR="008950D6" w:rsidRPr="006C00B2" w:rsidRDefault="008950D6" w:rsidP="008950D6">
      <w:pPr>
        <w:rPr>
          <w:rFonts w:asciiTheme="majorEastAsia" w:eastAsiaTheme="majorEastAsia" w:hAnsiTheme="majorEastAsia"/>
          <w:color w:val="008080"/>
          <w:szCs w:val="21"/>
        </w:rPr>
      </w:pPr>
      <w:r w:rsidRPr="00FC45FA">
        <w:rPr>
          <w:rFonts w:ascii="STKaiti" w:eastAsia="STKaiti" w:hAnsi="STKaiti" w:hint="eastAsia"/>
          <w:color w:val="FFFFFF"/>
          <w:szCs w:val="21"/>
          <w:highlight w:val="darkCyan"/>
        </w:rPr>
        <w:t>___·</w:t>
      </w:r>
      <w:r w:rsidRPr="00FC45FA">
        <w:rPr>
          <w:rFonts w:ascii="STKaiti" w:eastAsia="STKaiti" w:hAnsi="STKaiti" w:hint="eastAsia"/>
          <w:b/>
          <w:color w:val="FFFFFF"/>
          <w:szCs w:val="21"/>
          <w:highlight w:val="darkCyan"/>
        </w:rPr>
        <w:t>主要经历</w:t>
      </w:r>
      <w:r w:rsidRPr="00FC45FA">
        <w:rPr>
          <w:rFonts w:ascii="STKaiti" w:eastAsia="STKaiti" w:hAnsi="STKaiti" w:hint="eastAsia"/>
          <w:color w:val="FFFFFF"/>
          <w:szCs w:val="21"/>
          <w:highlight w:val="darkCyan"/>
        </w:rPr>
        <w:t>·_</w:t>
      </w:r>
      <w:r w:rsidRPr="006C00B2">
        <w:rPr>
          <w:rFonts w:asciiTheme="majorEastAsia" w:eastAsiaTheme="majorEastAsia" w:hAnsiTheme="majorEastAsia" w:hint="eastAsia"/>
          <w:color w:val="FFFFFF"/>
          <w:szCs w:val="21"/>
          <w:highlight w:val="darkCyan"/>
        </w:rPr>
        <w:t>___</w:t>
      </w:r>
      <w:r w:rsidRPr="006C00B2">
        <w:rPr>
          <w:rFonts w:asciiTheme="majorEastAsia" w:eastAsiaTheme="majorEastAsia" w:hAnsiTheme="majorEastAsia" w:hint="eastAsia"/>
          <w:color w:val="008080"/>
          <w:szCs w:val="21"/>
        </w:rPr>
        <w:t>___________________________________________________________</w:t>
      </w:r>
    </w:p>
    <w:p w14:paraId="217DB370" w14:textId="3481AA87" w:rsidR="008950D6" w:rsidRPr="00D735B8" w:rsidRDefault="008950D6" w:rsidP="00536D1F">
      <w:r w:rsidRPr="00D735B8">
        <w:rPr>
          <w:rFonts w:hint="eastAsia"/>
        </w:rPr>
        <w:t>20</w:t>
      </w:r>
      <w:r w:rsidR="001361B1">
        <w:t>22</w:t>
      </w:r>
      <w:r w:rsidRPr="00D735B8">
        <w:rPr>
          <w:rFonts w:hint="eastAsia"/>
        </w:rPr>
        <w:t>/</w:t>
      </w:r>
      <w:r w:rsidRPr="00D735B8">
        <w:t>0</w:t>
      </w:r>
      <w:r w:rsidR="001361B1">
        <w:t>5</w:t>
      </w:r>
      <w:r w:rsidR="009B1BFD" w:rsidRPr="00D735B8">
        <w:t>—</w:t>
      </w:r>
      <w:r w:rsidR="001361B1">
        <w:rPr>
          <w:rFonts w:hint="eastAsia"/>
        </w:rPr>
        <w:t>至今</w:t>
      </w:r>
      <w:r w:rsidRPr="00D735B8">
        <w:rPr>
          <w:rFonts w:hint="eastAsia"/>
        </w:rPr>
        <w:t xml:space="preserve">  </w:t>
      </w:r>
      <w:r w:rsidR="00F50867" w:rsidRPr="00D735B8">
        <w:t xml:space="preserve">         </w:t>
      </w:r>
      <w:r w:rsidR="00162028">
        <w:t xml:space="preserve">  </w:t>
      </w:r>
      <w:r w:rsidR="00162028">
        <w:rPr>
          <w:rFonts w:hint="eastAsia"/>
        </w:rPr>
        <w:t>密歇根州立</w:t>
      </w:r>
      <w:r w:rsidR="00DC4C90" w:rsidRPr="00D735B8">
        <w:rPr>
          <w:rFonts w:hint="eastAsia"/>
        </w:rPr>
        <w:t>大学</w:t>
      </w:r>
      <w:r w:rsidR="00C95CAA">
        <w:rPr>
          <w:rFonts w:hint="eastAsia"/>
        </w:rPr>
        <w:t>，美国</w:t>
      </w:r>
      <w:r w:rsidRPr="00D735B8">
        <w:rPr>
          <w:rFonts w:hint="eastAsia"/>
        </w:rPr>
        <w:t xml:space="preserve">  </w:t>
      </w:r>
      <w:r w:rsidR="00F50867" w:rsidRPr="00D735B8">
        <w:t xml:space="preserve">              </w:t>
      </w:r>
      <w:r w:rsidR="00E062D4">
        <w:rPr>
          <w:rFonts w:hint="eastAsia"/>
        </w:rPr>
        <w:t>博士研究生</w:t>
      </w:r>
    </w:p>
    <w:p w14:paraId="56BA26CD" w14:textId="54E3008F" w:rsidR="00314A5E" w:rsidRPr="00EC7835" w:rsidRDefault="00E549FA" w:rsidP="00536D1F">
      <w:pPr>
        <w:rPr>
          <w:rFonts w:hint="eastAsia"/>
        </w:rPr>
      </w:pPr>
      <w:r w:rsidRPr="00D735B8">
        <w:rPr>
          <w:rFonts w:hint="eastAsia"/>
        </w:rPr>
        <w:t>——</w:t>
      </w:r>
      <w:r w:rsidRPr="00D735B8">
        <w:rPr>
          <w:rFonts w:hint="eastAsia"/>
        </w:rPr>
        <w:t xml:space="preserve"> </w:t>
      </w:r>
      <w:r w:rsidR="008950D6" w:rsidRPr="00D735B8">
        <w:rPr>
          <w:rFonts w:hint="eastAsia"/>
        </w:rPr>
        <w:t>导师</w:t>
      </w:r>
      <w:r w:rsidR="00587A10" w:rsidRPr="00D735B8">
        <w:rPr>
          <w:rFonts w:hint="eastAsia"/>
        </w:rPr>
        <w:t>：</w:t>
      </w:r>
      <w:r w:rsidR="00F00B86" w:rsidRPr="00D735B8">
        <w:t xml:space="preserve">Prof. </w:t>
      </w:r>
      <w:r w:rsidR="00A0619F" w:rsidRPr="00B51297">
        <w:rPr>
          <w:rFonts w:hint="eastAsia"/>
          <w:i/>
          <w:iCs/>
        </w:rPr>
        <w:t>Kalya</w:t>
      </w:r>
      <w:r w:rsidR="00A0619F" w:rsidRPr="00B51297">
        <w:rPr>
          <w:i/>
          <w:iCs/>
        </w:rPr>
        <w:t>nmoy Deb</w:t>
      </w:r>
      <w:r w:rsidR="00EC7835" w:rsidRPr="00EC7835">
        <w:rPr>
          <w:rFonts w:hint="eastAsia"/>
        </w:rPr>
        <w:t>和</w:t>
      </w:r>
      <w:r w:rsidR="00EC7835">
        <w:rPr>
          <w:rFonts w:hint="eastAsia"/>
          <w:i/>
          <w:iCs/>
        </w:rPr>
        <w:t>Prof</w:t>
      </w:r>
      <w:r w:rsidR="00EC7835">
        <w:rPr>
          <w:i/>
          <w:iCs/>
        </w:rPr>
        <w:t>. Vishnu Boddeti</w:t>
      </w:r>
    </w:p>
    <w:p w14:paraId="7EB88982" w14:textId="6D77D72E" w:rsidR="008950D6" w:rsidRPr="00D735B8" w:rsidRDefault="008950D6" w:rsidP="00536D1F">
      <w:r w:rsidRPr="00D735B8">
        <w:rPr>
          <w:rFonts w:hint="eastAsia"/>
        </w:rPr>
        <w:t>20</w:t>
      </w:r>
      <w:r w:rsidR="00380CE4">
        <w:t>21</w:t>
      </w:r>
      <w:r w:rsidRPr="00D735B8">
        <w:rPr>
          <w:rFonts w:hint="eastAsia"/>
        </w:rPr>
        <w:t>/0</w:t>
      </w:r>
      <w:r w:rsidR="00F00B86">
        <w:rPr>
          <w:rFonts w:hint="eastAsia"/>
        </w:rPr>
        <w:t>9</w:t>
      </w:r>
      <w:r w:rsidR="009B1BFD" w:rsidRPr="00D735B8">
        <w:t>—</w:t>
      </w:r>
      <w:r w:rsidRPr="00D735B8">
        <w:rPr>
          <w:rFonts w:hint="eastAsia"/>
        </w:rPr>
        <w:t>20</w:t>
      </w:r>
      <w:r w:rsidR="00380CE4">
        <w:t>22</w:t>
      </w:r>
      <w:r w:rsidRPr="00D735B8">
        <w:rPr>
          <w:rFonts w:hint="eastAsia"/>
        </w:rPr>
        <w:t>/0</w:t>
      </w:r>
      <w:r w:rsidRPr="00D735B8">
        <w:t>3</w:t>
      </w:r>
      <w:r w:rsidRPr="00D735B8">
        <w:rPr>
          <w:rFonts w:hint="eastAsia"/>
        </w:rPr>
        <w:t xml:space="preserve">  </w:t>
      </w:r>
      <w:r w:rsidR="00F50867" w:rsidRPr="00D735B8">
        <w:t xml:space="preserve">        </w:t>
      </w:r>
      <w:r w:rsidR="000D3B11">
        <w:rPr>
          <w:rFonts w:hint="eastAsia"/>
        </w:rPr>
        <w:t>香港理工</w:t>
      </w:r>
      <w:r w:rsidRPr="00D735B8">
        <w:rPr>
          <w:rFonts w:hint="eastAsia"/>
        </w:rPr>
        <w:t>大学</w:t>
      </w:r>
      <w:r w:rsidRPr="00D735B8">
        <w:rPr>
          <w:rFonts w:hint="eastAsia"/>
        </w:rPr>
        <w:t xml:space="preserve">  </w:t>
      </w:r>
      <w:r w:rsidR="00C97122" w:rsidRPr="00D735B8">
        <w:t xml:space="preserve">   </w:t>
      </w:r>
      <w:r w:rsidR="00504EBF" w:rsidRPr="00D735B8">
        <w:t xml:space="preserve"> </w:t>
      </w:r>
      <w:r w:rsidRPr="00D735B8">
        <w:rPr>
          <w:rFonts w:hint="eastAsia"/>
        </w:rPr>
        <w:t xml:space="preserve">   </w:t>
      </w:r>
      <w:r w:rsidRPr="00D735B8">
        <w:t xml:space="preserve">            </w:t>
      </w:r>
      <w:r w:rsidR="00C97122" w:rsidRPr="00D735B8">
        <w:rPr>
          <w:rFonts w:hint="eastAsia"/>
        </w:rPr>
        <w:t xml:space="preserve"> </w:t>
      </w:r>
      <w:r w:rsidR="00F50867" w:rsidRPr="00D735B8">
        <w:t xml:space="preserve">  </w:t>
      </w:r>
      <w:r w:rsidR="009558A8">
        <w:rPr>
          <w:rFonts w:hint="eastAsia"/>
        </w:rPr>
        <w:t>博士研究生</w:t>
      </w:r>
    </w:p>
    <w:p w14:paraId="08803724" w14:textId="05FBBA4E" w:rsidR="008950D6" w:rsidRPr="00D735B8" w:rsidRDefault="00E549FA" w:rsidP="00536D1F">
      <w:r w:rsidRPr="00D735B8">
        <w:rPr>
          <w:rFonts w:hint="eastAsia"/>
        </w:rPr>
        <w:t>——</w:t>
      </w:r>
      <w:r w:rsidRPr="00D735B8">
        <w:rPr>
          <w:rFonts w:hint="eastAsia"/>
        </w:rPr>
        <w:t xml:space="preserve"> </w:t>
      </w:r>
      <w:r w:rsidR="00F00B86" w:rsidRPr="00D735B8">
        <w:rPr>
          <w:rFonts w:hint="eastAsia"/>
        </w:rPr>
        <w:t>导师</w:t>
      </w:r>
      <w:r w:rsidR="008950D6" w:rsidRPr="00D735B8">
        <w:rPr>
          <w:rFonts w:hint="eastAsia"/>
        </w:rPr>
        <w:t>：</w:t>
      </w:r>
      <w:r w:rsidR="00587A10" w:rsidRPr="00D735B8">
        <w:t xml:space="preserve">Prof. </w:t>
      </w:r>
      <w:r w:rsidR="009558A8" w:rsidRPr="00274504">
        <w:rPr>
          <w:rFonts w:hint="eastAsia"/>
          <w:i/>
          <w:iCs/>
        </w:rPr>
        <w:t>Ka</w:t>
      </w:r>
      <w:r w:rsidR="009558A8" w:rsidRPr="00274504">
        <w:rPr>
          <w:i/>
          <w:iCs/>
        </w:rPr>
        <w:t>y Chen Tan</w:t>
      </w:r>
      <w:r w:rsidR="00274504">
        <w:rPr>
          <w:rFonts w:hint="eastAsia"/>
        </w:rPr>
        <w:t xml:space="preserve"> </w:t>
      </w:r>
    </w:p>
    <w:p w14:paraId="39D01DBF" w14:textId="1D3BD1F8" w:rsidR="008950D6" w:rsidRDefault="008950D6" w:rsidP="00536D1F">
      <w:r w:rsidRPr="00D735B8">
        <w:rPr>
          <w:rFonts w:hint="eastAsia"/>
        </w:rPr>
        <w:t>20</w:t>
      </w:r>
      <w:r w:rsidR="00C166EF">
        <w:t>18</w:t>
      </w:r>
      <w:r w:rsidRPr="00D735B8">
        <w:rPr>
          <w:rFonts w:hint="eastAsia"/>
        </w:rPr>
        <w:t>/0</w:t>
      </w:r>
      <w:r w:rsidR="00C166EF">
        <w:t>7</w:t>
      </w:r>
      <w:r w:rsidR="009B1BFD" w:rsidRPr="00D735B8">
        <w:t>—</w:t>
      </w:r>
      <w:r w:rsidRPr="00D735B8">
        <w:rPr>
          <w:rFonts w:hint="eastAsia"/>
        </w:rPr>
        <w:t>20</w:t>
      </w:r>
      <w:r w:rsidR="00C166EF">
        <w:t>21</w:t>
      </w:r>
      <w:r w:rsidRPr="00D735B8">
        <w:rPr>
          <w:rFonts w:hint="eastAsia"/>
        </w:rPr>
        <w:t>/</w:t>
      </w:r>
      <w:r w:rsidR="00E729C6">
        <w:t>0</w:t>
      </w:r>
      <w:r w:rsidR="00C166EF">
        <w:t>7</w:t>
      </w:r>
      <w:r w:rsidRPr="00D735B8">
        <w:rPr>
          <w:rFonts w:hint="eastAsia"/>
        </w:rPr>
        <w:t xml:space="preserve">  </w:t>
      </w:r>
      <w:r w:rsidR="008B33E9" w:rsidRPr="00D735B8">
        <w:t xml:space="preserve">        </w:t>
      </w:r>
      <w:r w:rsidR="00C166EF">
        <w:rPr>
          <w:rFonts w:hint="eastAsia"/>
        </w:rPr>
        <w:t>南方</w:t>
      </w:r>
      <w:r w:rsidR="00E729C6">
        <w:rPr>
          <w:rFonts w:hint="eastAsia"/>
        </w:rPr>
        <w:t>科技大学</w:t>
      </w:r>
      <w:r w:rsidRPr="00D735B8">
        <w:t xml:space="preserve">   </w:t>
      </w:r>
      <w:r w:rsidRPr="00D735B8">
        <w:rPr>
          <w:rFonts w:hint="eastAsia"/>
        </w:rPr>
        <w:t xml:space="preserve">  </w:t>
      </w:r>
      <w:r w:rsidR="00F50867" w:rsidRPr="00D735B8">
        <w:t xml:space="preserve">  </w:t>
      </w:r>
      <w:r w:rsidRPr="00D735B8">
        <w:rPr>
          <w:rFonts w:hint="eastAsia"/>
        </w:rPr>
        <w:t xml:space="preserve">  </w:t>
      </w:r>
      <w:r w:rsidRPr="00D735B8">
        <w:t xml:space="preserve">               </w:t>
      </w:r>
      <w:r w:rsidR="00C166EF">
        <w:rPr>
          <w:rFonts w:hint="eastAsia"/>
        </w:rPr>
        <w:t>研究助理</w:t>
      </w:r>
    </w:p>
    <w:p w14:paraId="1FD394EA" w14:textId="7E8EC1ED" w:rsidR="000306EF" w:rsidRPr="00526F43" w:rsidRDefault="008950D6" w:rsidP="00C10E27">
      <w:r w:rsidRPr="00D735B8">
        <w:rPr>
          <w:rFonts w:hint="eastAsia"/>
        </w:rPr>
        <w:t>20</w:t>
      </w:r>
      <w:r w:rsidR="00274160">
        <w:t>14</w:t>
      </w:r>
      <w:r w:rsidRPr="00D735B8">
        <w:rPr>
          <w:rFonts w:hint="eastAsia"/>
        </w:rPr>
        <w:t>/09</w:t>
      </w:r>
      <w:r w:rsidR="009B1BFD" w:rsidRPr="00D735B8">
        <w:t>—</w:t>
      </w:r>
      <w:r w:rsidRPr="00D735B8">
        <w:rPr>
          <w:rFonts w:hint="eastAsia"/>
        </w:rPr>
        <w:t>20</w:t>
      </w:r>
      <w:r w:rsidRPr="00D735B8">
        <w:t>1</w:t>
      </w:r>
      <w:r w:rsidR="00274160">
        <w:t>8</w:t>
      </w:r>
      <w:r w:rsidRPr="00D735B8">
        <w:rPr>
          <w:rFonts w:hint="eastAsia"/>
        </w:rPr>
        <w:t>/0</w:t>
      </w:r>
      <w:r w:rsidR="00274160">
        <w:t>6</w:t>
      </w:r>
      <w:r w:rsidRPr="00D735B8">
        <w:rPr>
          <w:rFonts w:hint="eastAsia"/>
        </w:rPr>
        <w:t xml:space="preserve">  </w:t>
      </w:r>
      <w:r w:rsidR="008B33E9" w:rsidRPr="00D735B8">
        <w:t xml:space="preserve">        </w:t>
      </w:r>
      <w:r w:rsidR="00126D32">
        <w:rPr>
          <w:rFonts w:hint="eastAsia"/>
        </w:rPr>
        <w:t>东北</w:t>
      </w:r>
      <w:r w:rsidR="00E729C6">
        <w:rPr>
          <w:rFonts w:hint="eastAsia"/>
        </w:rPr>
        <w:t>大学</w:t>
      </w:r>
      <w:r w:rsidRPr="00D735B8">
        <w:rPr>
          <w:rFonts w:hint="eastAsia"/>
        </w:rPr>
        <w:t xml:space="preserve">  </w:t>
      </w:r>
      <w:r w:rsidRPr="00D735B8">
        <w:t xml:space="preserve">      </w:t>
      </w:r>
      <w:r w:rsidRPr="00D735B8">
        <w:rPr>
          <w:rFonts w:hint="eastAsia"/>
        </w:rPr>
        <w:t xml:space="preserve"> </w:t>
      </w:r>
      <w:r w:rsidRPr="00D735B8">
        <w:t xml:space="preserve">            </w:t>
      </w:r>
      <w:r w:rsidR="00504EBF" w:rsidRPr="00D735B8">
        <w:rPr>
          <w:rFonts w:hint="eastAsia"/>
        </w:rPr>
        <w:t xml:space="preserve"> </w:t>
      </w:r>
      <w:r w:rsidR="008B33E9" w:rsidRPr="00D735B8">
        <w:t xml:space="preserve">   </w:t>
      </w:r>
      <w:r w:rsidR="00064704">
        <w:t xml:space="preserve">   </w:t>
      </w:r>
      <w:r w:rsidR="00504EBF" w:rsidRPr="00D735B8">
        <w:t>学士</w:t>
      </w:r>
    </w:p>
    <w:p w14:paraId="00782979" w14:textId="409B45DA" w:rsidR="008950D6" w:rsidRPr="002C301A" w:rsidRDefault="008950D6" w:rsidP="00C10E27">
      <w:pPr>
        <w:rPr>
          <w:rFonts w:ascii="STKaiti" w:eastAsia="STKaiti" w:hAnsi="STKaiti"/>
          <w:color w:val="008080"/>
          <w:szCs w:val="21"/>
        </w:rPr>
      </w:pPr>
      <w:r w:rsidRPr="002C301A">
        <w:rPr>
          <w:rFonts w:ascii="STKaiti" w:eastAsia="STKaiti" w:hAnsi="STKaiti" w:hint="eastAsia"/>
          <w:color w:val="FFFFFF"/>
          <w:szCs w:val="21"/>
          <w:highlight w:val="darkCyan"/>
        </w:rPr>
        <w:t>___·</w:t>
      </w:r>
      <w:r w:rsidRPr="002C301A">
        <w:rPr>
          <w:rFonts w:ascii="STKaiti" w:eastAsia="STKaiti" w:hAnsi="STKaiti" w:hint="eastAsia"/>
          <w:b/>
          <w:color w:val="FFFFFF"/>
          <w:szCs w:val="21"/>
          <w:highlight w:val="darkCyan"/>
        </w:rPr>
        <w:t>代表论文</w:t>
      </w:r>
      <w:r w:rsidRPr="002C301A">
        <w:rPr>
          <w:rFonts w:ascii="STKaiti" w:eastAsia="STKaiti" w:hAnsi="STKaiti" w:hint="eastAsia"/>
          <w:color w:val="FFFFFF"/>
          <w:szCs w:val="21"/>
          <w:highlight w:val="darkCyan"/>
        </w:rPr>
        <w:t>·____</w:t>
      </w:r>
      <w:r w:rsidRPr="002C301A">
        <w:rPr>
          <w:rFonts w:ascii="STKaiti" w:eastAsia="STKaiti" w:hAnsi="STKaiti" w:hint="eastAsia"/>
          <w:color w:val="008080"/>
          <w:szCs w:val="21"/>
        </w:rPr>
        <w:t>___________________________________________________________</w:t>
      </w:r>
    </w:p>
    <w:p w14:paraId="18850734" w14:textId="1C430F9A" w:rsidR="00720E61" w:rsidRPr="00720E61" w:rsidRDefault="00720E61" w:rsidP="00720E61">
      <w:pPr>
        <w:rPr>
          <w:rFonts w:ascii="STKaiti" w:eastAsia="STKaiti" w:hAnsi="STKaiti"/>
          <w:b/>
          <w:szCs w:val="21"/>
        </w:rPr>
      </w:pPr>
      <w:r w:rsidRPr="00720E61">
        <w:rPr>
          <w:rFonts w:ascii="STKaiti" w:eastAsia="STKaiti" w:hAnsi="STKaiti" w:hint="eastAsia"/>
          <w:b/>
          <w:szCs w:val="21"/>
        </w:rPr>
        <w:t xml:space="preserve">期刊文章 </w:t>
      </w:r>
    </w:p>
    <w:p w14:paraId="599ED9EB" w14:textId="202346CB" w:rsidR="0091066C" w:rsidRPr="00910B6E" w:rsidRDefault="004B2E80" w:rsidP="00D22ABC">
      <w:pPr>
        <w:pStyle w:val="ListParagraph"/>
        <w:numPr>
          <w:ilvl w:val="0"/>
          <w:numId w:val="12"/>
        </w:numPr>
        <w:ind w:firstLineChars="0"/>
        <w:jc w:val="left"/>
      </w:pPr>
      <w:r>
        <w:t>Zhi</w:t>
      </w:r>
      <w:r w:rsidR="00106E82">
        <w:rPr>
          <w:rFonts w:hint="eastAsia"/>
        </w:rPr>
        <w:t>c</w:t>
      </w:r>
      <w:r>
        <w:t>hao Lu</w:t>
      </w:r>
      <w:r w:rsidR="00962A58">
        <w:rPr>
          <w:rFonts w:hint="eastAsia"/>
        </w:rPr>
        <w:t>,</w:t>
      </w:r>
      <w:r w:rsidR="00962A58">
        <w:t xml:space="preserve"> </w:t>
      </w:r>
      <w:r>
        <w:t>Ran Cheng</w:t>
      </w:r>
      <w:r w:rsidR="00962A58">
        <w:rPr>
          <w:rFonts w:hint="eastAsia"/>
        </w:rPr>
        <w:t>,</w:t>
      </w:r>
      <w:r w:rsidR="00962A58">
        <w:t xml:space="preserve"> </w:t>
      </w:r>
      <w:r w:rsidRPr="002F6128">
        <w:rPr>
          <w:b/>
          <w:u w:val="single"/>
        </w:rPr>
        <w:t>Shihua Huang</w:t>
      </w:r>
      <w:r w:rsidR="00962A58">
        <w:rPr>
          <w:rFonts w:hint="eastAsia"/>
        </w:rPr>
        <w:t>,</w:t>
      </w:r>
      <w:r w:rsidR="00962A58">
        <w:t xml:space="preserve"> </w:t>
      </w:r>
      <w:r>
        <w:t>Haoming Zhang</w:t>
      </w:r>
      <w:r w:rsidR="00962A58">
        <w:rPr>
          <w:rFonts w:hint="eastAsia"/>
        </w:rPr>
        <w:t>,</w:t>
      </w:r>
      <w:r w:rsidR="00962A58">
        <w:t xml:space="preserve"> </w:t>
      </w:r>
      <w:r>
        <w:t>Changxiao Qiu</w:t>
      </w:r>
      <w:r w:rsidR="00962A58">
        <w:rPr>
          <w:rFonts w:hint="eastAsia"/>
        </w:rPr>
        <w:t>,</w:t>
      </w:r>
      <w:r w:rsidR="00962A58">
        <w:t xml:space="preserve"> </w:t>
      </w:r>
      <w:r>
        <w:t>and Fan Yang</w:t>
      </w:r>
      <w:r w:rsidR="00A022C7">
        <w:t xml:space="preserve">. </w:t>
      </w:r>
      <w:r>
        <w:t>Towards Real-time Semantic Segmentation – A Surr</w:t>
      </w:r>
      <w:r>
        <w:rPr>
          <w:rFonts w:hint="eastAsia"/>
        </w:rPr>
        <w:t>o</w:t>
      </w:r>
      <w:r>
        <w:t xml:space="preserve">gate-assisted Multiobjective Approach. </w:t>
      </w:r>
      <w:r w:rsidR="00910B6E" w:rsidRPr="00D22ABC">
        <w:rPr>
          <w:i/>
          <w:iCs/>
        </w:rPr>
        <w:t xml:space="preserve">IEEE </w:t>
      </w:r>
      <w:r w:rsidR="003B5B48" w:rsidRPr="00D22ABC">
        <w:rPr>
          <w:i/>
          <w:iCs/>
        </w:rPr>
        <w:t>TAI</w:t>
      </w:r>
      <w:r w:rsidR="00910B6E" w:rsidRPr="004A5701">
        <w:t xml:space="preserve">, </w:t>
      </w:r>
      <w:r w:rsidR="00561338">
        <w:t>2022</w:t>
      </w:r>
      <w:r w:rsidR="00910B6E" w:rsidRPr="004A5701">
        <w:t>.</w:t>
      </w:r>
    </w:p>
    <w:p w14:paraId="180905CA" w14:textId="487FCC52" w:rsidR="004B2E80" w:rsidRPr="00910B6E" w:rsidRDefault="004B2E80" w:rsidP="00D22ABC">
      <w:pPr>
        <w:pStyle w:val="ListParagraph"/>
        <w:numPr>
          <w:ilvl w:val="0"/>
          <w:numId w:val="12"/>
        </w:numPr>
        <w:ind w:firstLineChars="0"/>
        <w:jc w:val="left"/>
      </w:pPr>
      <w:r w:rsidRPr="002F6128">
        <w:rPr>
          <w:b/>
          <w:u w:val="single"/>
        </w:rPr>
        <w:t>Shihua Huang</w:t>
      </w:r>
      <w:r w:rsidR="00962A58">
        <w:t xml:space="preserve">, </w:t>
      </w:r>
      <w:r>
        <w:rPr>
          <w:rFonts w:hint="eastAsia"/>
        </w:rPr>
        <w:t>C</w:t>
      </w:r>
      <w:r>
        <w:t>heng He</w:t>
      </w:r>
      <w:r w:rsidR="00962A58">
        <w:rPr>
          <w:rFonts w:hint="eastAsia"/>
        </w:rPr>
        <w:t>,</w:t>
      </w:r>
      <w:r w:rsidR="00962A58">
        <w:t xml:space="preserve"> </w:t>
      </w:r>
      <w:r>
        <w:t>and Ran Cheng. Multimodal Image-to-Image Translation via a Single Generative Adversarial Network.</w:t>
      </w:r>
      <w:r w:rsidR="00910B6E">
        <w:t xml:space="preserve"> </w:t>
      </w:r>
      <w:r w:rsidR="00910B6E" w:rsidRPr="00D22ABC">
        <w:rPr>
          <w:i/>
          <w:iCs/>
        </w:rPr>
        <w:t xml:space="preserve">IEEE </w:t>
      </w:r>
      <w:r w:rsidR="003B5B48" w:rsidRPr="00D22ABC">
        <w:rPr>
          <w:i/>
          <w:iCs/>
        </w:rPr>
        <w:t>TAI</w:t>
      </w:r>
      <w:r w:rsidR="00910B6E" w:rsidRPr="004A5701">
        <w:t>, 202</w:t>
      </w:r>
      <w:r w:rsidR="00D83045">
        <w:t>2</w:t>
      </w:r>
      <w:r w:rsidR="00910B6E" w:rsidRPr="004A5701">
        <w:t>.</w:t>
      </w:r>
    </w:p>
    <w:p w14:paraId="275DDF92" w14:textId="5D1567A5" w:rsidR="001B3AA6" w:rsidRPr="00AA452D" w:rsidRDefault="001B3AA6" w:rsidP="00D22ABC">
      <w:pPr>
        <w:pStyle w:val="ListParagraph"/>
        <w:numPr>
          <w:ilvl w:val="0"/>
          <w:numId w:val="12"/>
        </w:numPr>
        <w:ind w:firstLineChars="0"/>
        <w:jc w:val="left"/>
      </w:pPr>
      <w:r w:rsidRPr="000A05D8">
        <w:t>Cheng He</w:t>
      </w:r>
      <w:r w:rsidRPr="00AA452D">
        <w:t xml:space="preserve">, </w:t>
      </w:r>
      <w:r w:rsidRPr="002F6128">
        <w:rPr>
          <w:b/>
          <w:u w:val="single"/>
        </w:rPr>
        <w:t>Shihua Huang</w:t>
      </w:r>
      <w:r w:rsidRPr="00AA452D">
        <w:t xml:space="preserve">, Ran Cheng, Kay Chen Tan, and Yaochu Jin. </w:t>
      </w:r>
      <w:r w:rsidR="004A5701" w:rsidRPr="004A5701">
        <w:t xml:space="preserve">Evolutionary Multiobjective Optimization Driven by Generative Adversarial Networks (GANs). </w:t>
      </w:r>
      <w:r w:rsidR="004A5701" w:rsidRPr="00D22ABC">
        <w:rPr>
          <w:i/>
          <w:iCs/>
        </w:rPr>
        <w:t>IEEE</w:t>
      </w:r>
      <w:r w:rsidR="0091066C" w:rsidRPr="00D22ABC">
        <w:rPr>
          <w:i/>
          <w:iCs/>
        </w:rPr>
        <w:t xml:space="preserve"> </w:t>
      </w:r>
      <w:r w:rsidR="0091066C" w:rsidRPr="00D22ABC">
        <w:rPr>
          <w:rFonts w:hint="eastAsia"/>
          <w:i/>
          <w:iCs/>
        </w:rPr>
        <w:t>TCYB</w:t>
      </w:r>
      <w:r w:rsidR="004A5701" w:rsidRPr="004A5701">
        <w:t>, 2021.</w:t>
      </w:r>
    </w:p>
    <w:p w14:paraId="449DD995" w14:textId="6B5D1D13" w:rsidR="008861F5" w:rsidRPr="00AA452D" w:rsidRDefault="008861F5" w:rsidP="00D22ABC">
      <w:pPr>
        <w:pStyle w:val="ListParagraph"/>
        <w:numPr>
          <w:ilvl w:val="0"/>
          <w:numId w:val="12"/>
        </w:numPr>
        <w:ind w:firstLineChars="0"/>
        <w:jc w:val="left"/>
      </w:pPr>
      <w:r w:rsidRPr="000A05D8">
        <w:t>Cheng He</w:t>
      </w:r>
      <w:r w:rsidRPr="008861F5">
        <w:t xml:space="preserve">, Hao Tan, </w:t>
      </w:r>
      <w:r w:rsidRPr="002F6128">
        <w:rPr>
          <w:b/>
          <w:u w:val="single"/>
        </w:rPr>
        <w:t>Shihua Huang</w:t>
      </w:r>
      <w:r w:rsidRPr="008861F5">
        <w:t xml:space="preserve">, Ran Cheng. Efficient Evolutionary Neural Architecture </w:t>
      </w:r>
      <w:r w:rsidRPr="008861F5">
        <w:lastRenderedPageBreak/>
        <w:t>Search by Modular Inheritable Crossover.</w:t>
      </w:r>
      <w:r w:rsidR="007E788E" w:rsidRPr="00D22ABC">
        <w:rPr>
          <w:i/>
          <w:iCs/>
        </w:rPr>
        <w:t xml:space="preserve"> Elsevier SWEO</w:t>
      </w:r>
      <w:r w:rsidRPr="008861F5">
        <w:t>, 2021</w:t>
      </w:r>
      <w:r w:rsidR="00D22ABC">
        <w:t>.</w:t>
      </w:r>
    </w:p>
    <w:p w14:paraId="3AA37B18" w14:textId="6E3152E4" w:rsidR="001C52B6" w:rsidRPr="003B5B48" w:rsidRDefault="00F2473C" w:rsidP="00D22ABC">
      <w:pPr>
        <w:pStyle w:val="ListParagraph"/>
        <w:numPr>
          <w:ilvl w:val="0"/>
          <w:numId w:val="12"/>
        </w:numPr>
        <w:ind w:firstLineChars="0"/>
        <w:jc w:val="left"/>
      </w:pPr>
      <w:r w:rsidRPr="00F2473C">
        <w:t xml:space="preserve">Hao Tan, Ran Cheng, </w:t>
      </w:r>
      <w:r w:rsidRPr="002F6128">
        <w:rPr>
          <w:b/>
          <w:u w:val="single"/>
        </w:rPr>
        <w:t>Shihua Huang</w:t>
      </w:r>
      <w:r w:rsidRPr="00F2473C">
        <w:t xml:space="preserve">, </w:t>
      </w:r>
      <w:r w:rsidRPr="009E6609">
        <w:t>Cheng He</w:t>
      </w:r>
      <w:r w:rsidRPr="00F2473C">
        <w:t>, Changxiao Qiu, Fan Yang, and Ping Luo. RelativeNAS: Relative Neural Architecture Search via Slow-Fast Learning.</w:t>
      </w:r>
      <w:r w:rsidRPr="00D22ABC">
        <w:rPr>
          <w:i/>
          <w:iCs/>
        </w:rPr>
        <w:t xml:space="preserve"> IEEE </w:t>
      </w:r>
      <w:r w:rsidR="007E788E" w:rsidRPr="00D22ABC">
        <w:rPr>
          <w:i/>
          <w:iCs/>
        </w:rPr>
        <w:t>TNNLS</w:t>
      </w:r>
      <w:r w:rsidRPr="00F2473C">
        <w:t>, 2021.</w:t>
      </w:r>
      <w:r w:rsidR="00A2763B" w:rsidRPr="00A2763B">
        <w:rPr>
          <w:rFonts w:hint="eastAsia"/>
        </w:rPr>
        <w:t xml:space="preserve"> </w:t>
      </w:r>
    </w:p>
    <w:p w14:paraId="2B4BE47A" w14:textId="062296D7" w:rsidR="00AA452D" w:rsidRPr="00AA452D" w:rsidRDefault="00AA452D" w:rsidP="00AA452D">
      <w:pPr>
        <w:rPr>
          <w:rFonts w:ascii="STKaiti" w:eastAsia="STKaiti" w:hAnsi="STKaiti"/>
          <w:b/>
          <w:szCs w:val="21"/>
        </w:rPr>
      </w:pPr>
      <w:r>
        <w:rPr>
          <w:rFonts w:ascii="STKaiti" w:eastAsia="STKaiti" w:hAnsi="STKaiti" w:hint="eastAsia"/>
          <w:b/>
          <w:szCs w:val="21"/>
        </w:rPr>
        <w:t>会议</w:t>
      </w:r>
      <w:r w:rsidRPr="00AA452D">
        <w:rPr>
          <w:rFonts w:ascii="STKaiti" w:eastAsia="STKaiti" w:hAnsi="STKaiti" w:hint="eastAsia"/>
          <w:b/>
          <w:szCs w:val="21"/>
        </w:rPr>
        <w:t xml:space="preserve">文章 </w:t>
      </w:r>
    </w:p>
    <w:p w14:paraId="250D5ABA" w14:textId="37E3A361" w:rsidR="000F6341" w:rsidRPr="002B1625" w:rsidRDefault="000F6341" w:rsidP="002B1625">
      <w:pPr>
        <w:pStyle w:val="ListParagraph"/>
        <w:numPr>
          <w:ilvl w:val="0"/>
          <w:numId w:val="14"/>
        </w:numPr>
        <w:ind w:firstLineChars="0"/>
      </w:pPr>
      <w:r w:rsidRPr="002F6128">
        <w:rPr>
          <w:b/>
          <w:u w:val="single"/>
        </w:rPr>
        <w:t>Shihua Huang</w:t>
      </w:r>
      <w:r w:rsidRPr="002B1625">
        <w:t>, Zhichao Lu, Ran Cheng, and Cheng He</w:t>
      </w:r>
      <w:r w:rsidR="00A201F4" w:rsidRPr="002B1625">
        <w:rPr>
          <w:rFonts w:hint="eastAsia"/>
        </w:rPr>
        <w:t>.</w:t>
      </w:r>
      <w:r w:rsidRPr="002B1625">
        <w:t xml:space="preserve"> FaPN: Feature-aligned Pyramid Network for Dense Image Prediction</w:t>
      </w:r>
      <w:r w:rsidR="00122CEF" w:rsidRPr="002B1625">
        <w:t>.</w:t>
      </w:r>
      <w:r w:rsidRPr="002B1625">
        <w:t xml:space="preserve"> </w:t>
      </w:r>
      <w:r w:rsidRPr="002B1625">
        <w:rPr>
          <w:i/>
          <w:iCs/>
        </w:rPr>
        <w:t>IEEE ICCV</w:t>
      </w:r>
      <w:r w:rsidR="00481583" w:rsidRPr="002B1625">
        <w:t>, 2021.</w:t>
      </w:r>
    </w:p>
    <w:p w14:paraId="7597EB43" w14:textId="1339F643" w:rsidR="00A201F4" w:rsidRPr="002B1625" w:rsidRDefault="003B5B48" w:rsidP="002B1625">
      <w:pPr>
        <w:pStyle w:val="ListParagraph"/>
        <w:numPr>
          <w:ilvl w:val="0"/>
          <w:numId w:val="14"/>
        </w:numPr>
        <w:ind w:firstLineChars="0"/>
      </w:pPr>
      <w:r w:rsidRPr="002F6128">
        <w:rPr>
          <w:rFonts w:hint="eastAsia"/>
          <w:b/>
          <w:u w:val="single"/>
        </w:rPr>
        <w:t>Shihua</w:t>
      </w:r>
      <w:r w:rsidRPr="002F6128">
        <w:rPr>
          <w:b/>
          <w:u w:val="single"/>
        </w:rPr>
        <w:t xml:space="preserve"> Huang</w:t>
      </w:r>
      <w:r w:rsidR="002F6128">
        <w:rPr>
          <w:rFonts w:hint="eastAsia"/>
        </w:rPr>
        <w:t>,</w:t>
      </w:r>
      <w:r w:rsidR="002F6128">
        <w:t xml:space="preserve"> </w:t>
      </w:r>
      <w:r w:rsidRPr="002B1625">
        <w:t>Lu Wan</w:t>
      </w:r>
      <w:r w:rsidR="002F6128">
        <w:t xml:space="preserve">g, </w:t>
      </w:r>
      <w:r w:rsidRPr="002B1625">
        <w:rPr>
          <w:rFonts w:hint="eastAsia"/>
        </w:rPr>
        <w:t>Peiyu</w:t>
      </w:r>
      <w:r w:rsidRPr="002B1625">
        <w:t xml:space="preserve"> Yan</w:t>
      </w:r>
      <w:r w:rsidR="002F6128">
        <w:t xml:space="preserve">g, </w:t>
      </w:r>
      <w:r w:rsidRPr="002B1625">
        <w:rPr>
          <w:rFonts w:hint="eastAsia"/>
        </w:rPr>
        <w:t>and</w:t>
      </w:r>
      <w:r w:rsidRPr="002B1625">
        <w:t xml:space="preserve"> Qingxu Deng. </w:t>
      </w:r>
      <w:r w:rsidRPr="002B1625">
        <w:rPr>
          <w:rFonts w:hint="eastAsia"/>
        </w:rPr>
        <w:t>A</w:t>
      </w:r>
      <w:r w:rsidRPr="002B1625">
        <w:t xml:space="preserve"> Local top-down module for object detection with multi-scale features. </w:t>
      </w:r>
      <w:r w:rsidRPr="002B1625">
        <w:rPr>
          <w:i/>
          <w:iCs/>
        </w:rPr>
        <w:t>PRCV</w:t>
      </w:r>
      <w:r w:rsidRPr="002B1625">
        <w:t xml:space="preserve">, 2018. </w:t>
      </w:r>
    </w:p>
    <w:p w14:paraId="377793DC" w14:textId="6C680E77" w:rsidR="003B5B48" w:rsidRPr="00AA452D" w:rsidRDefault="003B5B48" w:rsidP="003B5B48">
      <w:pPr>
        <w:rPr>
          <w:rFonts w:ascii="STKaiti" w:eastAsia="STKaiti" w:hAnsi="STKaiti"/>
          <w:b/>
          <w:szCs w:val="21"/>
        </w:rPr>
      </w:pPr>
      <w:r>
        <w:rPr>
          <w:rFonts w:ascii="STKaiti" w:eastAsia="STKaiti" w:hAnsi="STKaiti" w:hint="eastAsia"/>
          <w:b/>
          <w:szCs w:val="21"/>
        </w:rPr>
        <w:t>预印</w:t>
      </w:r>
      <w:r w:rsidRPr="00AA452D">
        <w:rPr>
          <w:rFonts w:ascii="STKaiti" w:eastAsia="STKaiti" w:hAnsi="STKaiti" w:hint="eastAsia"/>
          <w:b/>
          <w:szCs w:val="21"/>
        </w:rPr>
        <w:t xml:space="preserve">文章 </w:t>
      </w:r>
      <w:r w:rsidRPr="00720E61">
        <w:rPr>
          <w:rFonts w:ascii="STKaiti" w:eastAsia="STKaiti" w:hAnsi="STKaiti" w:hint="eastAsia"/>
          <w:b/>
          <w:szCs w:val="21"/>
        </w:rPr>
        <w:t>(*:</w:t>
      </w:r>
      <w:r>
        <w:rPr>
          <w:rFonts w:ascii="STKaiti" w:eastAsia="STKaiti" w:hAnsi="STKaiti" w:hint="eastAsia"/>
          <w:b/>
          <w:szCs w:val="21"/>
        </w:rPr>
        <w:t>同等贡献</w:t>
      </w:r>
      <w:r w:rsidRPr="00720E61">
        <w:rPr>
          <w:rFonts w:ascii="STKaiti" w:eastAsia="STKaiti" w:hAnsi="STKaiti" w:hint="eastAsia"/>
          <w:b/>
          <w:szCs w:val="21"/>
        </w:rPr>
        <w:t>)</w:t>
      </w:r>
    </w:p>
    <w:p w14:paraId="017021D6" w14:textId="45550A0D" w:rsidR="003B5B48" w:rsidRDefault="003B5B48" w:rsidP="002B1625">
      <w:pPr>
        <w:pStyle w:val="ListParagraph"/>
        <w:numPr>
          <w:ilvl w:val="0"/>
          <w:numId w:val="15"/>
        </w:numPr>
        <w:ind w:firstLineChars="0"/>
      </w:pPr>
      <w:r w:rsidRPr="00C24416">
        <w:rPr>
          <w:b/>
          <w:u w:val="single"/>
        </w:rPr>
        <w:t>Shihua Huang</w:t>
      </w:r>
      <w:r w:rsidRPr="00C77457">
        <w:t>, Zhichao Lu,</w:t>
      </w:r>
      <w:r w:rsidR="00C77457">
        <w:t xml:space="preserve"> </w:t>
      </w:r>
      <w:r w:rsidR="00C77457">
        <w:rPr>
          <w:rFonts w:hint="eastAsia"/>
        </w:rPr>
        <w:t>Kalya</w:t>
      </w:r>
      <w:r w:rsidR="00C77457">
        <w:t>n</w:t>
      </w:r>
      <w:r w:rsidR="00C77457">
        <w:rPr>
          <w:rFonts w:hint="eastAsia"/>
        </w:rPr>
        <w:t>moy</w:t>
      </w:r>
      <w:r w:rsidR="00C77457">
        <w:t xml:space="preserve"> Deb, and Vishnu Boddeti</w:t>
      </w:r>
      <w:r w:rsidRPr="00C77457">
        <w:rPr>
          <w:rFonts w:hint="eastAsia"/>
        </w:rPr>
        <w:t>.</w:t>
      </w:r>
      <w:r w:rsidR="005222C7">
        <w:t xml:space="preserve"> Revisiting Residual Networks for Adversarial Robustness: An Architectural Perspective</w:t>
      </w:r>
      <w:r w:rsidRPr="00C77457">
        <w:t xml:space="preserve">, </w:t>
      </w:r>
      <w:r w:rsidR="00D37ACF">
        <w:t>arXiv</w:t>
      </w:r>
      <w:r w:rsidR="002B711F">
        <w:t>:2212.110055</w:t>
      </w:r>
      <w:r w:rsidRPr="00C77457">
        <w:t>, 202</w:t>
      </w:r>
      <w:r w:rsidR="002E0692">
        <w:t>2</w:t>
      </w:r>
      <w:r w:rsidRPr="00C77457">
        <w:t>.</w:t>
      </w:r>
    </w:p>
    <w:p w14:paraId="77A2CC82" w14:textId="62EE14E7" w:rsidR="000306EF" w:rsidRPr="00526F43" w:rsidRDefault="008D22CD" w:rsidP="008950D6">
      <w:pPr>
        <w:pStyle w:val="ListParagraph"/>
        <w:numPr>
          <w:ilvl w:val="0"/>
          <w:numId w:val="15"/>
        </w:numPr>
        <w:ind w:firstLineChars="0"/>
      </w:pPr>
      <w:r>
        <w:t>Zhichao Lu</w:t>
      </w:r>
      <w:r w:rsidR="00EC350C">
        <w:t>*</w:t>
      </w:r>
      <w:r>
        <w:t xml:space="preserve">, </w:t>
      </w:r>
      <w:r w:rsidRPr="00C24416">
        <w:rPr>
          <w:b/>
          <w:u w:val="single"/>
        </w:rPr>
        <w:t>Shihua Huang</w:t>
      </w:r>
      <w:r w:rsidR="00EC350C">
        <w:t>*</w:t>
      </w:r>
      <w:r>
        <w:t xml:space="preserve">, </w:t>
      </w:r>
      <w:r>
        <w:rPr>
          <w:rFonts w:hint="eastAsia"/>
        </w:rPr>
        <w:t>Ran</w:t>
      </w:r>
      <w:r>
        <w:t xml:space="preserve"> Cheng, Kaychen Tan, Changxiao Qiu, and Fan Yang. Modularized and Automated Design of Feature Pyramid Networks for Real-time Semantic Segmentation. Submitted, </w:t>
      </w:r>
      <w:r w:rsidRPr="002B1625">
        <w:rPr>
          <w:i/>
          <w:iCs/>
        </w:rPr>
        <w:t>IEEE TITS</w:t>
      </w:r>
      <w:r>
        <w:t xml:space="preserve">, 2022. </w:t>
      </w:r>
    </w:p>
    <w:p w14:paraId="529D988E" w14:textId="26787EBC" w:rsidR="008950D6" w:rsidRPr="002C301A" w:rsidRDefault="008950D6" w:rsidP="008950D6">
      <w:pPr>
        <w:rPr>
          <w:rFonts w:ascii="STKaiti" w:eastAsia="STKaiti" w:hAnsi="STKaiti"/>
          <w:color w:val="008080"/>
          <w:szCs w:val="21"/>
        </w:rPr>
      </w:pPr>
      <w:r w:rsidRPr="002C301A">
        <w:rPr>
          <w:rFonts w:ascii="STKaiti" w:eastAsia="STKaiti" w:hAnsi="STKaiti" w:hint="eastAsia"/>
          <w:color w:val="FFFFFF"/>
          <w:szCs w:val="21"/>
          <w:highlight w:val="darkCyan"/>
        </w:rPr>
        <w:t>___·</w:t>
      </w:r>
      <w:r w:rsidR="0078252E">
        <w:rPr>
          <w:rFonts w:ascii="STKaiti" w:eastAsia="STKaiti" w:hAnsi="STKaiti" w:hint="eastAsia"/>
          <w:color w:val="FFFFFF"/>
          <w:szCs w:val="21"/>
          <w:highlight w:val="darkCyan"/>
        </w:rPr>
        <w:t>竞赛</w:t>
      </w:r>
      <w:r w:rsidRPr="002C301A">
        <w:rPr>
          <w:rFonts w:ascii="STKaiti" w:eastAsia="STKaiti" w:hAnsi="STKaiti" w:hint="eastAsia"/>
          <w:color w:val="FFFFFF"/>
          <w:szCs w:val="21"/>
          <w:highlight w:val="darkCyan"/>
        </w:rPr>
        <w:t>·____</w:t>
      </w:r>
      <w:r w:rsidRPr="002C301A">
        <w:rPr>
          <w:rFonts w:ascii="STKaiti" w:eastAsia="STKaiti" w:hAnsi="STKaiti" w:hint="eastAsia"/>
          <w:color w:val="008080"/>
          <w:szCs w:val="21"/>
        </w:rPr>
        <w:t>___________________________________________________________</w:t>
      </w:r>
    </w:p>
    <w:p w14:paraId="58B25813" w14:textId="2889B731" w:rsidR="00E80582" w:rsidRPr="00EC39E4" w:rsidRDefault="0078252E" w:rsidP="00DF6D78">
      <w:r>
        <w:rPr>
          <w:rFonts w:ascii="STKaiti" w:eastAsia="STKaiti" w:hAnsi="STKaiti" w:hint="eastAsia"/>
          <w:b/>
          <w:szCs w:val="21"/>
        </w:rPr>
        <w:t>国际</w:t>
      </w:r>
      <w:r w:rsidR="004010DB">
        <w:rPr>
          <w:rFonts w:ascii="STKaiti" w:eastAsia="STKaiti" w:hAnsi="STKaiti" w:hint="eastAsia"/>
          <w:b/>
          <w:szCs w:val="21"/>
        </w:rPr>
        <w:t xml:space="preserve"> </w:t>
      </w:r>
      <w:r w:rsidR="004010DB">
        <w:rPr>
          <w:rFonts w:ascii="STKaiti" w:eastAsia="STKaiti" w:hAnsi="STKaiti"/>
          <w:b/>
          <w:szCs w:val="21"/>
        </w:rPr>
        <w:t xml:space="preserve"> </w:t>
      </w:r>
      <w:r w:rsidR="00351BC3" w:rsidRPr="00EC39E4">
        <w:rPr>
          <w:rFonts w:hint="eastAsia"/>
        </w:rPr>
        <w:t>MICCAI</w:t>
      </w:r>
      <w:r w:rsidR="00351BC3" w:rsidRPr="00EC39E4">
        <w:t>2021 workshop</w:t>
      </w:r>
      <w:r w:rsidR="00E80582" w:rsidRPr="00EC39E4">
        <w:t xml:space="preserve">: </w:t>
      </w:r>
      <w:r w:rsidR="0032324D" w:rsidRPr="00EC39E4">
        <w:t>GAMMA</w:t>
      </w:r>
      <w:r w:rsidR="00115851" w:rsidRPr="00EC39E4">
        <w:t xml:space="preserve"> </w:t>
      </w:r>
      <w:r w:rsidR="0032324D" w:rsidRPr="00EC39E4">
        <w:t xml:space="preserve">2021, </w:t>
      </w:r>
      <w:r w:rsidR="0032324D" w:rsidRPr="00096084">
        <w:rPr>
          <w:b/>
          <w:bCs/>
        </w:rPr>
        <w:t>6</w:t>
      </w:r>
      <w:r w:rsidR="0032324D" w:rsidRPr="00EC39E4">
        <w:t>/566</w:t>
      </w:r>
      <w:r w:rsidR="004010DB" w:rsidRPr="00EC39E4">
        <w:rPr>
          <w:rFonts w:hint="eastAsia"/>
        </w:rPr>
        <w:t>；</w:t>
      </w:r>
      <w:r w:rsidR="00F07B91" w:rsidRPr="00EC39E4">
        <w:t>CVPR2020 workshop</w:t>
      </w:r>
      <w:r w:rsidR="00E80582" w:rsidRPr="00EC39E4">
        <w:t xml:space="preserve">: </w:t>
      </w:r>
      <w:r w:rsidR="00115851" w:rsidRPr="00EC39E4">
        <w:t xml:space="preserve">NTIRE 2020 Challenge on Video Deblurring, </w:t>
      </w:r>
      <w:r w:rsidR="00115851" w:rsidRPr="00096084">
        <w:rPr>
          <w:b/>
          <w:bCs/>
        </w:rPr>
        <w:t>1</w:t>
      </w:r>
      <w:r w:rsidR="00115851" w:rsidRPr="00EC39E4">
        <w:t>/7</w:t>
      </w:r>
      <w:r w:rsidR="004010DB" w:rsidRPr="00EC39E4">
        <w:rPr>
          <w:rFonts w:hint="eastAsia"/>
        </w:rPr>
        <w:t>；</w:t>
      </w:r>
      <w:r w:rsidR="00EB31A5" w:rsidRPr="00EC39E4">
        <w:rPr>
          <w:rFonts w:hint="eastAsia"/>
        </w:rPr>
        <w:t>IJCA</w:t>
      </w:r>
      <w:r w:rsidR="00EB31A5" w:rsidRPr="00EC39E4">
        <w:t>I2019 workshop</w:t>
      </w:r>
      <w:r w:rsidR="00E80582" w:rsidRPr="00EC39E4">
        <w:t xml:space="preserve">: </w:t>
      </w:r>
      <w:r w:rsidR="005E08DD" w:rsidRPr="00EC39E4">
        <w:t>IJCAI-19 Alibaba Adversarial AI Challenge on Defense</w:t>
      </w:r>
      <w:r w:rsidR="005D046F" w:rsidRPr="00EC39E4">
        <w:t>,</w:t>
      </w:r>
      <w:r w:rsidR="005D046F" w:rsidRPr="00EC39E4">
        <w:t xml:space="preserve"> </w:t>
      </w:r>
      <w:r w:rsidR="005D046F" w:rsidRPr="00096084">
        <w:rPr>
          <w:b/>
          <w:bCs/>
        </w:rPr>
        <w:t>1</w:t>
      </w:r>
      <w:r w:rsidR="005D046F" w:rsidRPr="00EC39E4">
        <w:t>/2519</w:t>
      </w:r>
      <w:r w:rsidR="00EC39E4" w:rsidRPr="00EC39E4">
        <w:rPr>
          <w:rFonts w:hint="eastAsia"/>
        </w:rPr>
        <w:t>。</w:t>
      </w:r>
    </w:p>
    <w:p w14:paraId="79DC71F3" w14:textId="72051E85" w:rsidR="006F17E2" w:rsidRDefault="00A226F3" w:rsidP="00DF6D78">
      <w:r>
        <w:rPr>
          <w:rFonts w:ascii="STKaiti" w:eastAsia="STKaiti" w:hAnsi="STKaiti" w:hint="eastAsia"/>
          <w:b/>
          <w:szCs w:val="21"/>
        </w:rPr>
        <w:t>国内</w:t>
      </w:r>
      <w:r w:rsidR="00675549">
        <w:rPr>
          <w:rFonts w:ascii="STKaiti" w:eastAsia="STKaiti" w:hAnsi="STKaiti" w:hint="eastAsia"/>
          <w:b/>
          <w:szCs w:val="21"/>
        </w:rPr>
        <w:t xml:space="preserve"> </w:t>
      </w:r>
      <w:r w:rsidR="00675549">
        <w:rPr>
          <w:rFonts w:ascii="STKaiti" w:eastAsia="STKaiti" w:hAnsi="STKaiti"/>
          <w:b/>
          <w:szCs w:val="21"/>
        </w:rPr>
        <w:t xml:space="preserve"> </w:t>
      </w:r>
      <w:r w:rsidR="00E32839" w:rsidRPr="00EC39E4">
        <w:rPr>
          <w:rFonts w:hint="eastAsia"/>
        </w:rPr>
        <w:t>数智重庆·全球产业赋能创新大赛【赛场一】</w:t>
      </w:r>
      <w:r w:rsidR="00E32839" w:rsidRPr="005B2871">
        <w:rPr>
          <w:b/>
          <w:bCs/>
        </w:rPr>
        <w:t>5</w:t>
      </w:r>
      <w:r w:rsidR="00E32839" w:rsidRPr="00EC39E4">
        <w:t>/2990, 2020</w:t>
      </w:r>
      <w:r w:rsidR="00E32839" w:rsidRPr="00EC39E4">
        <w:rPr>
          <w:rFonts w:hint="eastAsia"/>
        </w:rPr>
        <w:t>；</w:t>
      </w:r>
      <w:r w:rsidR="00675549" w:rsidRPr="00EC39E4">
        <w:rPr>
          <w:rFonts w:hint="eastAsia"/>
        </w:rPr>
        <w:t>第五届“思维创新”杯自动驾驶赛项</w:t>
      </w:r>
      <w:r w:rsidR="00675549" w:rsidRPr="005B2871">
        <w:rPr>
          <w:rFonts w:hint="eastAsia"/>
          <w:b/>
          <w:bCs/>
        </w:rPr>
        <w:t>冠军</w:t>
      </w:r>
      <w:r w:rsidR="00C04223" w:rsidRPr="00EC39E4">
        <w:rPr>
          <w:rFonts w:hint="eastAsia"/>
        </w:rPr>
        <w:t>,</w:t>
      </w:r>
      <w:r w:rsidR="00C04223" w:rsidRPr="00EC39E4">
        <w:t xml:space="preserve"> 2019</w:t>
      </w:r>
      <w:r w:rsidR="00675549" w:rsidRPr="00EC39E4">
        <w:rPr>
          <w:rFonts w:hint="eastAsia"/>
        </w:rPr>
        <w:t>；</w:t>
      </w:r>
      <w:r w:rsidR="00C04223" w:rsidRPr="00EC39E4">
        <w:rPr>
          <w:rFonts w:hint="eastAsia"/>
        </w:rPr>
        <w:t>首届“全国人工智能大赛”（</w:t>
      </w:r>
      <w:r w:rsidR="00C04223" w:rsidRPr="00EC39E4">
        <w:rPr>
          <w:rFonts w:hint="eastAsia"/>
        </w:rPr>
        <w:t>AI</w:t>
      </w:r>
      <w:r w:rsidR="00C04223" w:rsidRPr="00EC39E4">
        <w:t>+4</w:t>
      </w:r>
      <w:r w:rsidR="00C04223" w:rsidRPr="00EC39E4">
        <w:rPr>
          <w:rFonts w:hint="eastAsia"/>
        </w:rPr>
        <w:t>K</w:t>
      </w:r>
      <w:r w:rsidR="00C04223" w:rsidRPr="00EC39E4">
        <w:t xml:space="preserve"> </w:t>
      </w:r>
      <w:r w:rsidR="00C04223" w:rsidRPr="00EC39E4">
        <w:rPr>
          <w:rFonts w:hint="eastAsia"/>
        </w:rPr>
        <w:t>HDR</w:t>
      </w:r>
      <w:r w:rsidR="00C04223" w:rsidRPr="00EC39E4">
        <w:rPr>
          <w:rFonts w:hint="eastAsia"/>
        </w:rPr>
        <w:t>赛项）</w:t>
      </w:r>
      <w:r w:rsidR="00C04223" w:rsidRPr="005B2871">
        <w:rPr>
          <w:rFonts w:hint="eastAsia"/>
          <w:b/>
          <w:bCs/>
        </w:rPr>
        <w:t>3</w:t>
      </w:r>
      <w:r w:rsidR="00C04223" w:rsidRPr="005B2871">
        <w:rPr>
          <w:b/>
          <w:bCs/>
        </w:rPr>
        <w:t>8</w:t>
      </w:r>
      <w:r w:rsidR="00C04223" w:rsidRPr="00EC39E4">
        <w:t>/212</w:t>
      </w:r>
      <w:r w:rsidR="00F32C76" w:rsidRPr="00EC39E4">
        <w:t>, 201</w:t>
      </w:r>
      <w:r w:rsidR="008B7D36" w:rsidRPr="00EC39E4">
        <w:t>9</w:t>
      </w:r>
      <w:r w:rsidR="004010DB" w:rsidRPr="00EC39E4">
        <w:rPr>
          <w:rFonts w:hint="eastAsia"/>
        </w:rPr>
        <w:t>。</w:t>
      </w:r>
    </w:p>
    <w:p w14:paraId="087065D3" w14:textId="77777777" w:rsidR="00691951" w:rsidRPr="006C00B2" w:rsidRDefault="00691951" w:rsidP="00691951">
      <w:pPr>
        <w:rPr>
          <w:rFonts w:asciiTheme="majorEastAsia" w:eastAsiaTheme="majorEastAsia" w:hAnsiTheme="majorEastAsia"/>
          <w:color w:val="008080"/>
          <w:szCs w:val="21"/>
        </w:rPr>
      </w:pPr>
      <w:r w:rsidRPr="00FC45FA">
        <w:rPr>
          <w:rFonts w:ascii="STKaiti" w:eastAsia="STKaiti" w:hAnsi="STKaiti" w:hint="eastAsia"/>
          <w:color w:val="FFFFFF"/>
          <w:szCs w:val="21"/>
          <w:highlight w:val="darkCyan"/>
        </w:rPr>
        <w:t>___·</w:t>
      </w:r>
      <w:r>
        <w:rPr>
          <w:rFonts w:ascii="STKaiti" w:eastAsia="STKaiti" w:hAnsi="STKaiti" w:hint="eastAsia"/>
          <w:b/>
          <w:color w:val="FFFFFF"/>
          <w:szCs w:val="21"/>
          <w:highlight w:val="darkCyan"/>
        </w:rPr>
        <w:t>自我评价</w:t>
      </w:r>
      <w:r w:rsidRPr="00FC45FA">
        <w:rPr>
          <w:rFonts w:ascii="STKaiti" w:eastAsia="STKaiti" w:hAnsi="STKaiti" w:hint="eastAsia"/>
          <w:color w:val="FFFFFF"/>
          <w:szCs w:val="21"/>
          <w:highlight w:val="darkCyan"/>
        </w:rPr>
        <w:t>·_</w:t>
      </w:r>
      <w:r w:rsidRPr="006C00B2">
        <w:rPr>
          <w:rFonts w:asciiTheme="majorEastAsia" w:eastAsiaTheme="majorEastAsia" w:hAnsiTheme="majorEastAsia" w:hint="eastAsia"/>
          <w:color w:val="FFFFFF"/>
          <w:szCs w:val="21"/>
          <w:highlight w:val="darkCyan"/>
        </w:rPr>
        <w:t>___</w:t>
      </w:r>
      <w:r w:rsidRPr="006C00B2">
        <w:rPr>
          <w:rFonts w:asciiTheme="majorEastAsia" w:eastAsiaTheme="majorEastAsia" w:hAnsiTheme="majorEastAsia" w:hint="eastAsia"/>
          <w:color w:val="008080"/>
          <w:szCs w:val="21"/>
        </w:rPr>
        <w:t>___________________________________________________________</w:t>
      </w:r>
    </w:p>
    <w:p w14:paraId="5AFEF976" w14:textId="1867A821" w:rsidR="00691951" w:rsidRDefault="001406CF" w:rsidP="00691951">
      <w:pPr>
        <w:pStyle w:val="BodyText"/>
        <w:spacing w:before="128" w:line="230" w:lineRule="auto"/>
        <w:ind w:left="0"/>
        <w:rPr>
          <w:rFonts w:ascii="SimSun" w:eastAsia="SimSun" w:hAnsi="SimSun" w:cs="SimSun"/>
          <w:lang w:eastAsia="zh-CN"/>
        </w:rPr>
      </w:pPr>
      <w:r w:rsidRPr="004F7D2C">
        <w:rPr>
          <w:rFonts w:ascii="SimSun" w:eastAsia="SimSun" w:hAnsi="SimSun" w:cs="SimSun" w:hint="eastAsia"/>
          <w:b/>
          <w:bCs/>
          <w:lang w:eastAsia="zh-CN"/>
        </w:rPr>
        <w:t>专业</w:t>
      </w:r>
      <w:r w:rsidR="00ED127B">
        <w:rPr>
          <w:rFonts w:ascii="SimSun" w:eastAsia="SimSun" w:hAnsi="SimSun" w:cs="SimSun" w:hint="eastAsia"/>
          <w:b/>
          <w:bCs/>
          <w:lang w:eastAsia="zh-CN"/>
        </w:rPr>
        <w:t>方向</w:t>
      </w:r>
      <w:r w:rsidR="00A8107F" w:rsidRPr="004F7D2C">
        <w:rPr>
          <w:rFonts w:ascii="SimSun" w:eastAsia="SimSun" w:hAnsi="SimSun" w:cs="SimSun" w:hint="eastAsia"/>
          <w:b/>
          <w:bCs/>
          <w:lang w:eastAsia="zh-CN"/>
        </w:rPr>
        <w:t>：</w:t>
      </w:r>
      <w:r w:rsidR="00A8107F">
        <w:rPr>
          <w:rFonts w:ascii="SimSun" w:eastAsia="SimSun" w:hAnsi="SimSun" w:cs="SimSun" w:hint="eastAsia"/>
          <w:lang w:eastAsia="zh-CN"/>
        </w:rPr>
        <w:t>有超六年的深度学习算法研究经历，曾从事包括但不限于目标检测、语义分割、生成对抗网络、神经网络架构搜索、鲁棒性网络设计等</w:t>
      </w:r>
      <w:r>
        <w:rPr>
          <w:rFonts w:ascii="SimSun" w:eastAsia="SimSun" w:hAnsi="SimSun" w:cs="SimSun" w:hint="eastAsia"/>
          <w:lang w:eastAsia="zh-CN"/>
        </w:rPr>
        <w:t>方向研究，可</w:t>
      </w:r>
      <w:r w:rsidRPr="001406CF">
        <w:rPr>
          <w:rFonts w:ascii="SimSun" w:eastAsia="SimSun" w:hAnsi="SimSun" w:cs="SimSun" w:hint="eastAsia"/>
          <w:u w:val="single"/>
          <w:lang w:eastAsia="zh-CN"/>
        </w:rPr>
        <w:t>灵活快速</w:t>
      </w:r>
      <w:r w:rsidR="008C1F27">
        <w:rPr>
          <w:rFonts w:ascii="SimSun" w:eastAsia="SimSun" w:hAnsi="SimSun" w:cs="SimSun" w:hint="eastAsia"/>
          <w:u w:val="single"/>
          <w:lang w:eastAsia="zh-CN"/>
        </w:rPr>
        <w:t>完成</w:t>
      </w:r>
      <w:r w:rsidRPr="001406CF">
        <w:rPr>
          <w:rFonts w:ascii="SimSun" w:eastAsia="SimSun" w:hAnsi="SimSun" w:cs="SimSun" w:hint="eastAsia"/>
          <w:u w:val="single"/>
          <w:lang w:eastAsia="zh-CN"/>
        </w:rPr>
        <w:t>各种</w:t>
      </w:r>
      <w:r w:rsidR="00F87189">
        <w:rPr>
          <w:rFonts w:ascii="SimSun" w:eastAsia="SimSun" w:hAnsi="SimSun" w:cs="SimSun" w:hint="eastAsia"/>
          <w:u w:val="single"/>
          <w:lang w:eastAsia="zh-CN"/>
        </w:rPr>
        <w:t>深度学习项目</w:t>
      </w:r>
      <w:r w:rsidRPr="001406CF">
        <w:rPr>
          <w:rFonts w:ascii="SimSun" w:eastAsia="SimSun" w:hAnsi="SimSun" w:cs="SimSun" w:hint="eastAsia"/>
          <w:u w:val="single"/>
          <w:lang w:eastAsia="zh-CN"/>
        </w:rPr>
        <w:t>需求</w:t>
      </w:r>
      <w:r>
        <w:rPr>
          <w:rFonts w:ascii="SimSun" w:eastAsia="SimSun" w:hAnsi="SimSun" w:cs="SimSun" w:hint="eastAsia"/>
          <w:lang w:eastAsia="zh-CN"/>
        </w:rPr>
        <w:t>。无障碍阅读英文文献，及时跟进工作方向的</w:t>
      </w:r>
      <w:r w:rsidR="004F343B">
        <w:rPr>
          <w:rFonts w:ascii="SimSun" w:eastAsia="SimSun" w:hAnsi="SimSun" w:cs="SimSun" w:hint="eastAsia"/>
          <w:lang w:eastAsia="zh-CN"/>
        </w:rPr>
        <w:t>全球</w:t>
      </w:r>
      <w:r>
        <w:rPr>
          <w:rFonts w:ascii="SimSun" w:eastAsia="SimSun" w:hAnsi="SimSun" w:cs="SimSun" w:hint="eastAsia"/>
          <w:lang w:eastAsia="zh-CN"/>
        </w:rPr>
        <w:t>技术迭代，提升</w:t>
      </w:r>
      <w:r w:rsidR="001F0611">
        <w:rPr>
          <w:rFonts w:ascii="SimSun" w:eastAsia="SimSun" w:hAnsi="SimSun" w:cs="SimSun" w:hint="eastAsia"/>
          <w:lang w:eastAsia="zh-CN"/>
        </w:rPr>
        <w:t>能力</w:t>
      </w:r>
      <w:r>
        <w:rPr>
          <w:rFonts w:ascii="SimSun" w:eastAsia="SimSun" w:hAnsi="SimSun" w:cs="SimSun" w:hint="eastAsia"/>
          <w:lang w:eastAsia="zh-CN"/>
        </w:rPr>
        <w:t>水平。</w:t>
      </w:r>
    </w:p>
    <w:p w14:paraId="47B677B8" w14:textId="31A228FA" w:rsidR="008C1F27" w:rsidRPr="00971AE1" w:rsidRDefault="001C762D" w:rsidP="00691951">
      <w:pPr>
        <w:pStyle w:val="BodyText"/>
        <w:spacing w:before="128" w:line="230" w:lineRule="auto"/>
        <w:ind w:left="0"/>
        <w:rPr>
          <w:rFonts w:eastAsiaTheme="minorEastAsia" w:hint="eastAsia"/>
          <w:lang w:eastAsia="zh-CN"/>
        </w:rPr>
      </w:pPr>
      <w:r>
        <w:rPr>
          <w:rFonts w:eastAsiaTheme="minorEastAsia" w:hint="eastAsia"/>
          <w:b/>
          <w:bCs/>
          <w:lang w:eastAsia="zh-CN"/>
        </w:rPr>
        <w:t>综合素养</w:t>
      </w:r>
      <w:r w:rsidR="004F7D2C" w:rsidRPr="004F7D2C">
        <w:rPr>
          <w:rFonts w:eastAsiaTheme="minorEastAsia" w:hint="eastAsia"/>
          <w:b/>
          <w:bCs/>
          <w:lang w:eastAsia="zh-CN"/>
        </w:rPr>
        <w:t>：</w:t>
      </w:r>
      <w:r w:rsidR="004F7D2C">
        <w:rPr>
          <w:rFonts w:eastAsiaTheme="minorEastAsia" w:hint="eastAsia"/>
          <w:lang w:eastAsia="zh-CN"/>
        </w:rPr>
        <w:t>自我驱动力强</w:t>
      </w:r>
      <w:r w:rsidR="00676EBC">
        <w:rPr>
          <w:rFonts w:eastAsiaTheme="minorEastAsia" w:hint="eastAsia"/>
          <w:lang w:eastAsia="zh-CN"/>
        </w:rPr>
        <w:t>、</w:t>
      </w:r>
      <w:r w:rsidR="004F7D2C">
        <w:rPr>
          <w:rFonts w:eastAsiaTheme="minorEastAsia" w:hint="eastAsia"/>
          <w:lang w:eastAsia="zh-CN"/>
        </w:rPr>
        <w:t>对人工智能领域充满激情、与人和善、能很快适应工作环境</w:t>
      </w:r>
      <w:r w:rsidR="00055272">
        <w:rPr>
          <w:rFonts w:eastAsiaTheme="minorEastAsia" w:hint="eastAsia"/>
          <w:lang w:eastAsia="zh-CN"/>
        </w:rPr>
        <w:t>；既喜欢挑战超前</w:t>
      </w:r>
      <w:r w:rsidR="006933C2">
        <w:rPr>
          <w:rFonts w:eastAsiaTheme="minorEastAsia" w:hint="eastAsia"/>
          <w:lang w:eastAsia="zh-CN"/>
        </w:rPr>
        <w:t>的</w:t>
      </w:r>
      <w:r w:rsidR="00055272">
        <w:rPr>
          <w:rFonts w:eastAsiaTheme="minorEastAsia" w:hint="eastAsia"/>
          <w:lang w:eastAsia="zh-CN"/>
        </w:rPr>
        <w:t>困难领域，也</w:t>
      </w:r>
      <w:r w:rsidR="00BB2AC5">
        <w:rPr>
          <w:rFonts w:eastAsiaTheme="minorEastAsia" w:hint="eastAsia"/>
          <w:lang w:eastAsia="zh-CN"/>
        </w:rPr>
        <w:t>执着</w:t>
      </w:r>
      <w:r w:rsidR="00055272">
        <w:rPr>
          <w:rFonts w:eastAsiaTheme="minorEastAsia" w:hint="eastAsia"/>
          <w:lang w:eastAsia="zh-CN"/>
        </w:rPr>
        <w:t>于深耕熟知的领域。</w:t>
      </w:r>
    </w:p>
    <w:p w14:paraId="4970D38B" w14:textId="77777777" w:rsidR="00691951" w:rsidRDefault="00691951" w:rsidP="00DF6D78">
      <w:pPr>
        <w:rPr>
          <w:rFonts w:hint="eastAsia"/>
        </w:rPr>
      </w:pPr>
    </w:p>
    <w:p w14:paraId="653038F8" w14:textId="7EAFB327" w:rsidR="00E859EB" w:rsidRPr="002C301A" w:rsidRDefault="00E859EB" w:rsidP="00E859EB">
      <w:pPr>
        <w:rPr>
          <w:rFonts w:ascii="STKaiti" w:eastAsia="STKaiti" w:hAnsi="STKaiti"/>
          <w:color w:val="008080"/>
          <w:szCs w:val="21"/>
        </w:rPr>
      </w:pPr>
      <w:r w:rsidRPr="002C301A">
        <w:rPr>
          <w:rFonts w:ascii="STKaiti" w:eastAsia="STKaiti" w:hAnsi="STKaiti" w:hint="eastAsia"/>
          <w:color w:val="FFFFFF"/>
          <w:szCs w:val="21"/>
          <w:highlight w:val="darkCyan"/>
        </w:rPr>
        <w:t>___·</w:t>
      </w:r>
      <w:r w:rsidR="00346F1C">
        <w:rPr>
          <w:rFonts w:ascii="STKaiti" w:eastAsia="STKaiti" w:hAnsi="STKaiti" w:hint="eastAsia"/>
          <w:color w:val="FFFFFF"/>
          <w:szCs w:val="21"/>
          <w:highlight w:val="darkCyan"/>
        </w:rPr>
        <w:t>其他</w:t>
      </w:r>
      <w:r w:rsidRPr="002C301A">
        <w:rPr>
          <w:rFonts w:ascii="STKaiti" w:eastAsia="STKaiti" w:hAnsi="STKaiti" w:hint="eastAsia"/>
          <w:color w:val="FFFFFF"/>
          <w:szCs w:val="21"/>
          <w:highlight w:val="darkCyan"/>
        </w:rPr>
        <w:t>·____</w:t>
      </w:r>
      <w:r w:rsidRPr="002C301A">
        <w:rPr>
          <w:rFonts w:ascii="STKaiti" w:eastAsia="STKaiti" w:hAnsi="STKaiti" w:hint="eastAsia"/>
          <w:color w:val="008080"/>
          <w:szCs w:val="21"/>
        </w:rPr>
        <w:t>___________________________________________________________</w:t>
      </w:r>
    </w:p>
    <w:p w14:paraId="06065DE3" w14:textId="11D71512" w:rsidR="00E859EB" w:rsidRPr="00EC39E4" w:rsidRDefault="00346F1C" w:rsidP="00E859EB">
      <w:r>
        <w:rPr>
          <w:rFonts w:ascii="STKaiti" w:eastAsia="STKaiti" w:hAnsi="STKaiti" w:hint="eastAsia"/>
          <w:b/>
          <w:szCs w:val="21"/>
        </w:rPr>
        <w:t>专业技能</w:t>
      </w:r>
      <w:r w:rsidR="00E859EB">
        <w:rPr>
          <w:rFonts w:ascii="STKaiti" w:eastAsia="STKaiti" w:hAnsi="STKaiti" w:hint="eastAsia"/>
          <w:b/>
          <w:szCs w:val="21"/>
        </w:rPr>
        <w:t xml:space="preserve"> </w:t>
      </w:r>
      <w:r w:rsidR="00E859EB">
        <w:rPr>
          <w:rFonts w:ascii="STKaiti" w:eastAsia="STKaiti" w:hAnsi="STKaiti"/>
          <w:b/>
          <w:szCs w:val="21"/>
        </w:rPr>
        <w:t xml:space="preserve"> </w:t>
      </w:r>
      <w:r w:rsidR="005A7FE8">
        <w:t>Python, Pytorch, Linux</w:t>
      </w:r>
      <w:r w:rsidR="00E859EB" w:rsidRPr="00EC39E4">
        <w:rPr>
          <w:rFonts w:hint="eastAsia"/>
        </w:rPr>
        <w:t>。</w:t>
      </w:r>
    </w:p>
    <w:p w14:paraId="5718959B" w14:textId="22433B38" w:rsidR="00E859EB" w:rsidRPr="008B7D36" w:rsidRDefault="00346F1C" w:rsidP="00DF6D78">
      <w:pPr>
        <w:rPr>
          <w:rFonts w:ascii="STKaiti" w:eastAsia="STKaiti" w:hAnsi="STKaiti" w:hint="eastAsia"/>
          <w:b/>
          <w:szCs w:val="21"/>
        </w:rPr>
      </w:pPr>
      <w:r>
        <w:rPr>
          <w:rFonts w:ascii="STKaiti" w:eastAsia="STKaiti" w:hAnsi="STKaiti" w:hint="eastAsia"/>
          <w:b/>
          <w:szCs w:val="21"/>
        </w:rPr>
        <w:t>期刊审稿</w:t>
      </w:r>
      <w:r w:rsidR="00E859EB">
        <w:rPr>
          <w:rFonts w:ascii="STKaiti" w:eastAsia="STKaiti" w:hAnsi="STKaiti" w:hint="eastAsia"/>
          <w:b/>
          <w:szCs w:val="21"/>
        </w:rPr>
        <w:t xml:space="preserve"> </w:t>
      </w:r>
      <w:r w:rsidR="00E859EB">
        <w:rPr>
          <w:rFonts w:ascii="STKaiti" w:eastAsia="STKaiti" w:hAnsi="STKaiti"/>
          <w:b/>
          <w:szCs w:val="21"/>
        </w:rPr>
        <w:t xml:space="preserve"> </w:t>
      </w:r>
      <w:r w:rsidR="005A7FE8">
        <w:rPr>
          <w:rFonts w:hint="eastAsia"/>
        </w:rPr>
        <w:t>I</w:t>
      </w:r>
      <w:r w:rsidR="005A7FE8">
        <w:t>EEE TIP, TNNLS, TMM, and TCDS</w:t>
      </w:r>
      <w:r w:rsidR="005A7FE8">
        <w:rPr>
          <w:rFonts w:hint="eastAsia"/>
        </w:rPr>
        <w:t>；</w:t>
      </w:r>
      <w:r w:rsidR="005A7FE8">
        <w:rPr>
          <w:rFonts w:hint="eastAsia"/>
        </w:rPr>
        <w:t>Elsevier</w:t>
      </w:r>
      <w:r w:rsidR="005A7FE8">
        <w:t xml:space="preserve"> Applied Soft Computing</w:t>
      </w:r>
      <w:r w:rsidR="00E859EB" w:rsidRPr="00EC39E4">
        <w:rPr>
          <w:rFonts w:hint="eastAsia"/>
        </w:rPr>
        <w:t>。</w:t>
      </w:r>
    </w:p>
    <w:p w14:paraId="190C8113" w14:textId="77777777" w:rsidR="006F17E2" w:rsidRPr="006F17E2" w:rsidRDefault="006F17E2" w:rsidP="006F17E2">
      <w:pPr>
        <w:rPr>
          <w:rFonts w:ascii="Book Antiqua" w:eastAsia="Book Antiqua" w:hAnsi="Book Antiqua" w:cs="Book Antiqua"/>
          <w:kern w:val="0"/>
          <w:sz w:val="20"/>
          <w:szCs w:val="20"/>
        </w:rPr>
      </w:pPr>
    </w:p>
    <w:sectPr w:rsidR="006F17E2" w:rsidRPr="006F17E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6EA5FF" w14:textId="77777777" w:rsidR="00C632B7" w:rsidRDefault="00C632B7" w:rsidP="00A94F76">
      <w:r>
        <w:separator/>
      </w:r>
    </w:p>
  </w:endnote>
  <w:endnote w:type="continuationSeparator" w:id="0">
    <w:p w14:paraId="38A77E6C" w14:textId="77777777" w:rsidR="00C632B7" w:rsidRDefault="00C632B7" w:rsidP="00A94F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TKaiti">
    <w:altName w:val="华文楷体"/>
    <w:panose1 w:val="02010600040101010101"/>
    <w:charset w:val="86"/>
    <w:family w:val="auto"/>
    <w:pitch w:val="variable"/>
    <w:sig w:usb0="A00002FF" w:usb1="7ACFFDFB" w:usb2="00000017" w:usb3="00000000" w:csb0="0004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494AD7" w14:textId="77777777" w:rsidR="00C632B7" w:rsidRDefault="00C632B7" w:rsidP="00A94F76">
      <w:r>
        <w:separator/>
      </w:r>
    </w:p>
  </w:footnote>
  <w:footnote w:type="continuationSeparator" w:id="0">
    <w:p w14:paraId="07BF228A" w14:textId="77777777" w:rsidR="00C632B7" w:rsidRDefault="00C632B7" w:rsidP="00A94F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628B4"/>
    <w:multiLevelType w:val="hybridMultilevel"/>
    <w:tmpl w:val="729A0A3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64D3A5E"/>
    <w:multiLevelType w:val="hybridMultilevel"/>
    <w:tmpl w:val="E87A52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9516C4"/>
    <w:multiLevelType w:val="hybridMultilevel"/>
    <w:tmpl w:val="23443C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8B60B0D"/>
    <w:multiLevelType w:val="hybridMultilevel"/>
    <w:tmpl w:val="4A0883A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ADD00A1"/>
    <w:multiLevelType w:val="hybridMultilevel"/>
    <w:tmpl w:val="1412573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A26FAE"/>
    <w:multiLevelType w:val="hybridMultilevel"/>
    <w:tmpl w:val="8A7AE7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1A39EF"/>
    <w:multiLevelType w:val="hybridMultilevel"/>
    <w:tmpl w:val="41C80002"/>
    <w:lvl w:ilvl="0" w:tplc="A5648D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4757628"/>
    <w:multiLevelType w:val="hybridMultilevel"/>
    <w:tmpl w:val="39F4AA6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B63688E"/>
    <w:multiLevelType w:val="hybridMultilevel"/>
    <w:tmpl w:val="DA767B8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5BBE5B69"/>
    <w:multiLevelType w:val="hybridMultilevel"/>
    <w:tmpl w:val="2BF47B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EEF3B0C"/>
    <w:multiLevelType w:val="hybridMultilevel"/>
    <w:tmpl w:val="F810219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65C178D3"/>
    <w:multiLevelType w:val="hybridMultilevel"/>
    <w:tmpl w:val="15BC21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E55E5B"/>
    <w:multiLevelType w:val="hybridMultilevel"/>
    <w:tmpl w:val="1C5EB3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3320C1"/>
    <w:multiLevelType w:val="hybridMultilevel"/>
    <w:tmpl w:val="65EEC5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206457"/>
    <w:multiLevelType w:val="hybridMultilevel"/>
    <w:tmpl w:val="43D49A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2955688">
    <w:abstractNumId w:val="6"/>
  </w:num>
  <w:num w:numId="2" w16cid:durableId="526719056">
    <w:abstractNumId w:val="8"/>
  </w:num>
  <w:num w:numId="3" w16cid:durableId="391275592">
    <w:abstractNumId w:val="0"/>
  </w:num>
  <w:num w:numId="4" w16cid:durableId="252520321">
    <w:abstractNumId w:val="7"/>
  </w:num>
  <w:num w:numId="5" w16cid:durableId="1024597177">
    <w:abstractNumId w:val="10"/>
  </w:num>
  <w:num w:numId="6" w16cid:durableId="905803326">
    <w:abstractNumId w:val="13"/>
  </w:num>
  <w:num w:numId="7" w16cid:durableId="1482651719">
    <w:abstractNumId w:val="4"/>
  </w:num>
  <w:num w:numId="8" w16cid:durableId="1929189456">
    <w:abstractNumId w:val="12"/>
  </w:num>
  <w:num w:numId="9" w16cid:durableId="1066730102">
    <w:abstractNumId w:val="1"/>
  </w:num>
  <w:num w:numId="10" w16cid:durableId="1033966415">
    <w:abstractNumId w:val="11"/>
  </w:num>
  <w:num w:numId="11" w16cid:durableId="2043169459">
    <w:abstractNumId w:val="14"/>
  </w:num>
  <w:num w:numId="12" w16cid:durableId="1180197892">
    <w:abstractNumId w:val="3"/>
  </w:num>
  <w:num w:numId="13" w16cid:durableId="1139496950">
    <w:abstractNumId w:val="5"/>
  </w:num>
  <w:num w:numId="14" w16cid:durableId="314458379">
    <w:abstractNumId w:val="2"/>
  </w:num>
  <w:num w:numId="15" w16cid:durableId="184412599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NDIxMzcyNwcShko6SsGpxcWZ+XkgBSa1AKpc3w4sAAAA"/>
  </w:docVars>
  <w:rsids>
    <w:rsidRoot w:val="0062403A"/>
    <w:rsid w:val="000056DC"/>
    <w:rsid w:val="000140F6"/>
    <w:rsid w:val="00017502"/>
    <w:rsid w:val="000305F8"/>
    <w:rsid w:val="000306EF"/>
    <w:rsid w:val="00031E17"/>
    <w:rsid w:val="000346EE"/>
    <w:rsid w:val="00041C31"/>
    <w:rsid w:val="00055272"/>
    <w:rsid w:val="00057E75"/>
    <w:rsid w:val="00060278"/>
    <w:rsid w:val="00064704"/>
    <w:rsid w:val="00065EB5"/>
    <w:rsid w:val="00066E46"/>
    <w:rsid w:val="0007140D"/>
    <w:rsid w:val="0007415E"/>
    <w:rsid w:val="00077ABA"/>
    <w:rsid w:val="00081772"/>
    <w:rsid w:val="000854F5"/>
    <w:rsid w:val="000901D4"/>
    <w:rsid w:val="00096084"/>
    <w:rsid w:val="000A05D8"/>
    <w:rsid w:val="000A25B2"/>
    <w:rsid w:val="000B1E1E"/>
    <w:rsid w:val="000B61D5"/>
    <w:rsid w:val="000C3EF0"/>
    <w:rsid w:val="000D37AF"/>
    <w:rsid w:val="000D3B11"/>
    <w:rsid w:val="000D3B21"/>
    <w:rsid w:val="000E08CA"/>
    <w:rsid w:val="000F1EF4"/>
    <w:rsid w:val="000F6341"/>
    <w:rsid w:val="00102D42"/>
    <w:rsid w:val="0010461D"/>
    <w:rsid w:val="001060F9"/>
    <w:rsid w:val="00106E82"/>
    <w:rsid w:val="0010736F"/>
    <w:rsid w:val="00110FFB"/>
    <w:rsid w:val="00115851"/>
    <w:rsid w:val="001159A9"/>
    <w:rsid w:val="00122CEF"/>
    <w:rsid w:val="00126D32"/>
    <w:rsid w:val="001361B1"/>
    <w:rsid w:val="00136ACD"/>
    <w:rsid w:val="001406CF"/>
    <w:rsid w:val="00141E55"/>
    <w:rsid w:val="00144D71"/>
    <w:rsid w:val="00156597"/>
    <w:rsid w:val="00162028"/>
    <w:rsid w:val="0016549C"/>
    <w:rsid w:val="00180366"/>
    <w:rsid w:val="00195D3C"/>
    <w:rsid w:val="001A0406"/>
    <w:rsid w:val="001B007B"/>
    <w:rsid w:val="001B3AA6"/>
    <w:rsid w:val="001B7D05"/>
    <w:rsid w:val="001C2C0A"/>
    <w:rsid w:val="001C52B6"/>
    <w:rsid w:val="001C594A"/>
    <w:rsid w:val="001C762D"/>
    <w:rsid w:val="001E4539"/>
    <w:rsid w:val="001F0611"/>
    <w:rsid w:val="00202A8D"/>
    <w:rsid w:val="002074DB"/>
    <w:rsid w:val="0021196F"/>
    <w:rsid w:val="00214860"/>
    <w:rsid w:val="00220682"/>
    <w:rsid w:val="00220A9D"/>
    <w:rsid w:val="00225E86"/>
    <w:rsid w:val="00234C60"/>
    <w:rsid w:val="0023546C"/>
    <w:rsid w:val="00236393"/>
    <w:rsid w:val="00246BA1"/>
    <w:rsid w:val="002567BA"/>
    <w:rsid w:val="00256A79"/>
    <w:rsid w:val="00271CED"/>
    <w:rsid w:val="00274160"/>
    <w:rsid w:val="00274504"/>
    <w:rsid w:val="002802B8"/>
    <w:rsid w:val="002843FA"/>
    <w:rsid w:val="002933CC"/>
    <w:rsid w:val="002972AE"/>
    <w:rsid w:val="002979BE"/>
    <w:rsid w:val="002A4AC1"/>
    <w:rsid w:val="002B1625"/>
    <w:rsid w:val="002B1AE5"/>
    <w:rsid w:val="002B3805"/>
    <w:rsid w:val="002B711F"/>
    <w:rsid w:val="002C301A"/>
    <w:rsid w:val="002C403A"/>
    <w:rsid w:val="002C5847"/>
    <w:rsid w:val="002C5F3F"/>
    <w:rsid w:val="002D05B9"/>
    <w:rsid w:val="002D41C5"/>
    <w:rsid w:val="002D7BC7"/>
    <w:rsid w:val="002E0692"/>
    <w:rsid w:val="002E28D4"/>
    <w:rsid w:val="002F43F2"/>
    <w:rsid w:val="002F6128"/>
    <w:rsid w:val="00300E29"/>
    <w:rsid w:val="00304CCC"/>
    <w:rsid w:val="00314A5E"/>
    <w:rsid w:val="0032324D"/>
    <w:rsid w:val="0032550F"/>
    <w:rsid w:val="0032790E"/>
    <w:rsid w:val="00343845"/>
    <w:rsid w:val="00346F1C"/>
    <w:rsid w:val="00351BC3"/>
    <w:rsid w:val="003546C4"/>
    <w:rsid w:val="003569FC"/>
    <w:rsid w:val="00356FBB"/>
    <w:rsid w:val="00363144"/>
    <w:rsid w:val="00366B2B"/>
    <w:rsid w:val="003670FB"/>
    <w:rsid w:val="003742E3"/>
    <w:rsid w:val="00376BC6"/>
    <w:rsid w:val="00380CE4"/>
    <w:rsid w:val="00387125"/>
    <w:rsid w:val="003A5388"/>
    <w:rsid w:val="003B5B48"/>
    <w:rsid w:val="003C3826"/>
    <w:rsid w:val="003E06FF"/>
    <w:rsid w:val="003E109F"/>
    <w:rsid w:val="003E3957"/>
    <w:rsid w:val="003E46F9"/>
    <w:rsid w:val="003E6F36"/>
    <w:rsid w:val="003F3370"/>
    <w:rsid w:val="003F5664"/>
    <w:rsid w:val="00400F26"/>
    <w:rsid w:val="004010DB"/>
    <w:rsid w:val="00401D5E"/>
    <w:rsid w:val="004028AF"/>
    <w:rsid w:val="00404913"/>
    <w:rsid w:val="00410A08"/>
    <w:rsid w:val="004405D2"/>
    <w:rsid w:val="0044106F"/>
    <w:rsid w:val="004425EA"/>
    <w:rsid w:val="00450E3E"/>
    <w:rsid w:val="0046290E"/>
    <w:rsid w:val="00473B51"/>
    <w:rsid w:val="00475BB9"/>
    <w:rsid w:val="00481583"/>
    <w:rsid w:val="00483CD3"/>
    <w:rsid w:val="004A142F"/>
    <w:rsid w:val="004A4025"/>
    <w:rsid w:val="004A5701"/>
    <w:rsid w:val="004A65E4"/>
    <w:rsid w:val="004B2E80"/>
    <w:rsid w:val="004C1FDB"/>
    <w:rsid w:val="004C4D89"/>
    <w:rsid w:val="004C6006"/>
    <w:rsid w:val="004D2317"/>
    <w:rsid w:val="004D5C51"/>
    <w:rsid w:val="004E255B"/>
    <w:rsid w:val="004F343B"/>
    <w:rsid w:val="004F7D2C"/>
    <w:rsid w:val="00504EBF"/>
    <w:rsid w:val="005222C7"/>
    <w:rsid w:val="00524A46"/>
    <w:rsid w:val="005251B0"/>
    <w:rsid w:val="00526F43"/>
    <w:rsid w:val="00536D1F"/>
    <w:rsid w:val="00537779"/>
    <w:rsid w:val="00553A13"/>
    <w:rsid w:val="005561D8"/>
    <w:rsid w:val="005576EB"/>
    <w:rsid w:val="00557B80"/>
    <w:rsid w:val="00561338"/>
    <w:rsid w:val="00565FB5"/>
    <w:rsid w:val="00566FAA"/>
    <w:rsid w:val="00587A10"/>
    <w:rsid w:val="005A562A"/>
    <w:rsid w:val="005A7FE8"/>
    <w:rsid w:val="005B2871"/>
    <w:rsid w:val="005B5007"/>
    <w:rsid w:val="005C2A90"/>
    <w:rsid w:val="005D0408"/>
    <w:rsid w:val="005D046F"/>
    <w:rsid w:val="005D3AAF"/>
    <w:rsid w:val="005E08DD"/>
    <w:rsid w:val="005E1339"/>
    <w:rsid w:val="005E1674"/>
    <w:rsid w:val="005E2B13"/>
    <w:rsid w:val="005E38B7"/>
    <w:rsid w:val="005E68CB"/>
    <w:rsid w:val="00610339"/>
    <w:rsid w:val="00622F08"/>
    <w:rsid w:val="0062403A"/>
    <w:rsid w:val="006249D8"/>
    <w:rsid w:val="006275D2"/>
    <w:rsid w:val="0063185E"/>
    <w:rsid w:val="0064202D"/>
    <w:rsid w:val="006442DA"/>
    <w:rsid w:val="0064611B"/>
    <w:rsid w:val="006578B1"/>
    <w:rsid w:val="00660D62"/>
    <w:rsid w:val="006615AD"/>
    <w:rsid w:val="00663A20"/>
    <w:rsid w:val="00671266"/>
    <w:rsid w:val="006722C4"/>
    <w:rsid w:val="00675549"/>
    <w:rsid w:val="00676EBC"/>
    <w:rsid w:val="00681471"/>
    <w:rsid w:val="00681E41"/>
    <w:rsid w:val="006827FB"/>
    <w:rsid w:val="00682B34"/>
    <w:rsid w:val="00684D90"/>
    <w:rsid w:val="00686CC8"/>
    <w:rsid w:val="00686DAA"/>
    <w:rsid w:val="00687CB2"/>
    <w:rsid w:val="00691817"/>
    <w:rsid w:val="00691951"/>
    <w:rsid w:val="006933C2"/>
    <w:rsid w:val="00696105"/>
    <w:rsid w:val="00696E07"/>
    <w:rsid w:val="006978D7"/>
    <w:rsid w:val="006A5869"/>
    <w:rsid w:val="006A5CB2"/>
    <w:rsid w:val="006B3F6F"/>
    <w:rsid w:val="006B4FD1"/>
    <w:rsid w:val="006C00B2"/>
    <w:rsid w:val="006C05B6"/>
    <w:rsid w:val="006C11D2"/>
    <w:rsid w:val="006C44F4"/>
    <w:rsid w:val="006C5BE0"/>
    <w:rsid w:val="006D4DBF"/>
    <w:rsid w:val="006D7EED"/>
    <w:rsid w:val="006E2431"/>
    <w:rsid w:val="006E3AFB"/>
    <w:rsid w:val="006E7160"/>
    <w:rsid w:val="006F17E2"/>
    <w:rsid w:val="006F4F3D"/>
    <w:rsid w:val="006F53AA"/>
    <w:rsid w:val="006F5B01"/>
    <w:rsid w:val="00720E61"/>
    <w:rsid w:val="0072202C"/>
    <w:rsid w:val="007367EA"/>
    <w:rsid w:val="00736DDF"/>
    <w:rsid w:val="00751932"/>
    <w:rsid w:val="0076403F"/>
    <w:rsid w:val="007749ED"/>
    <w:rsid w:val="007766CF"/>
    <w:rsid w:val="0077778F"/>
    <w:rsid w:val="0078252E"/>
    <w:rsid w:val="00783C00"/>
    <w:rsid w:val="00793645"/>
    <w:rsid w:val="007951F2"/>
    <w:rsid w:val="007A7B7E"/>
    <w:rsid w:val="007B354B"/>
    <w:rsid w:val="007C1979"/>
    <w:rsid w:val="007E788E"/>
    <w:rsid w:val="007E7C0C"/>
    <w:rsid w:val="007F3741"/>
    <w:rsid w:val="007F435D"/>
    <w:rsid w:val="007F5D8C"/>
    <w:rsid w:val="007F6EEC"/>
    <w:rsid w:val="00800499"/>
    <w:rsid w:val="00804E65"/>
    <w:rsid w:val="0080666C"/>
    <w:rsid w:val="00807A06"/>
    <w:rsid w:val="008341BC"/>
    <w:rsid w:val="00842250"/>
    <w:rsid w:val="00842607"/>
    <w:rsid w:val="00855C30"/>
    <w:rsid w:val="008734C3"/>
    <w:rsid w:val="00876F0D"/>
    <w:rsid w:val="00884C33"/>
    <w:rsid w:val="008861F5"/>
    <w:rsid w:val="00894376"/>
    <w:rsid w:val="008950D6"/>
    <w:rsid w:val="0089559B"/>
    <w:rsid w:val="008B33E9"/>
    <w:rsid w:val="008B7D36"/>
    <w:rsid w:val="008C0136"/>
    <w:rsid w:val="008C1F27"/>
    <w:rsid w:val="008D0A7D"/>
    <w:rsid w:val="008D18A0"/>
    <w:rsid w:val="008D22CD"/>
    <w:rsid w:val="008D3D5A"/>
    <w:rsid w:val="008D62E7"/>
    <w:rsid w:val="008D77CE"/>
    <w:rsid w:val="008E0CD1"/>
    <w:rsid w:val="00901A25"/>
    <w:rsid w:val="0091066C"/>
    <w:rsid w:val="00910B6E"/>
    <w:rsid w:val="009168CF"/>
    <w:rsid w:val="00923FF8"/>
    <w:rsid w:val="009269C0"/>
    <w:rsid w:val="00931A19"/>
    <w:rsid w:val="00933B52"/>
    <w:rsid w:val="00933D34"/>
    <w:rsid w:val="00940924"/>
    <w:rsid w:val="00951DAB"/>
    <w:rsid w:val="00953ED4"/>
    <w:rsid w:val="00954740"/>
    <w:rsid w:val="009558A8"/>
    <w:rsid w:val="00956569"/>
    <w:rsid w:val="009568C8"/>
    <w:rsid w:val="00962A58"/>
    <w:rsid w:val="00971AE1"/>
    <w:rsid w:val="0098352B"/>
    <w:rsid w:val="0098500D"/>
    <w:rsid w:val="009854FC"/>
    <w:rsid w:val="009A0CB7"/>
    <w:rsid w:val="009A56E4"/>
    <w:rsid w:val="009A6834"/>
    <w:rsid w:val="009B1BFD"/>
    <w:rsid w:val="009C11B4"/>
    <w:rsid w:val="009C34CB"/>
    <w:rsid w:val="009D2FFC"/>
    <w:rsid w:val="009D52F6"/>
    <w:rsid w:val="009E6609"/>
    <w:rsid w:val="009E6F96"/>
    <w:rsid w:val="009F2A25"/>
    <w:rsid w:val="009F5AC6"/>
    <w:rsid w:val="009F6F09"/>
    <w:rsid w:val="00A022C7"/>
    <w:rsid w:val="00A04137"/>
    <w:rsid w:val="00A0619F"/>
    <w:rsid w:val="00A121D4"/>
    <w:rsid w:val="00A161E7"/>
    <w:rsid w:val="00A201F4"/>
    <w:rsid w:val="00A20F31"/>
    <w:rsid w:val="00A226F3"/>
    <w:rsid w:val="00A22CD3"/>
    <w:rsid w:val="00A2763B"/>
    <w:rsid w:val="00A33C9B"/>
    <w:rsid w:val="00A365EE"/>
    <w:rsid w:val="00A409E5"/>
    <w:rsid w:val="00A411FD"/>
    <w:rsid w:val="00A42FF1"/>
    <w:rsid w:val="00A4395D"/>
    <w:rsid w:val="00A517AF"/>
    <w:rsid w:val="00A53111"/>
    <w:rsid w:val="00A53285"/>
    <w:rsid w:val="00A56E04"/>
    <w:rsid w:val="00A60296"/>
    <w:rsid w:val="00A63F8B"/>
    <w:rsid w:val="00A65337"/>
    <w:rsid w:val="00A761C9"/>
    <w:rsid w:val="00A80674"/>
    <w:rsid w:val="00A8107F"/>
    <w:rsid w:val="00A81726"/>
    <w:rsid w:val="00A84547"/>
    <w:rsid w:val="00A84938"/>
    <w:rsid w:val="00A86F59"/>
    <w:rsid w:val="00A94F76"/>
    <w:rsid w:val="00A96ADE"/>
    <w:rsid w:val="00AA3A12"/>
    <w:rsid w:val="00AA452D"/>
    <w:rsid w:val="00AB0C78"/>
    <w:rsid w:val="00AB30A9"/>
    <w:rsid w:val="00AB5138"/>
    <w:rsid w:val="00AB7EA1"/>
    <w:rsid w:val="00AC5E35"/>
    <w:rsid w:val="00AC7620"/>
    <w:rsid w:val="00AD4F1E"/>
    <w:rsid w:val="00AF6BB6"/>
    <w:rsid w:val="00B022B4"/>
    <w:rsid w:val="00B02C81"/>
    <w:rsid w:val="00B058AA"/>
    <w:rsid w:val="00B07FA5"/>
    <w:rsid w:val="00B10649"/>
    <w:rsid w:val="00B23867"/>
    <w:rsid w:val="00B36CCF"/>
    <w:rsid w:val="00B37373"/>
    <w:rsid w:val="00B40366"/>
    <w:rsid w:val="00B51297"/>
    <w:rsid w:val="00B51967"/>
    <w:rsid w:val="00B52611"/>
    <w:rsid w:val="00B53199"/>
    <w:rsid w:val="00B6058F"/>
    <w:rsid w:val="00B66653"/>
    <w:rsid w:val="00B67C2F"/>
    <w:rsid w:val="00B776F1"/>
    <w:rsid w:val="00B803AA"/>
    <w:rsid w:val="00B93812"/>
    <w:rsid w:val="00B9710A"/>
    <w:rsid w:val="00B979D3"/>
    <w:rsid w:val="00BA29C6"/>
    <w:rsid w:val="00BB2AC5"/>
    <w:rsid w:val="00BD46D2"/>
    <w:rsid w:val="00C04223"/>
    <w:rsid w:val="00C10E27"/>
    <w:rsid w:val="00C1250E"/>
    <w:rsid w:val="00C166EF"/>
    <w:rsid w:val="00C23F90"/>
    <w:rsid w:val="00C24416"/>
    <w:rsid w:val="00C26AF9"/>
    <w:rsid w:val="00C323AC"/>
    <w:rsid w:val="00C33BC9"/>
    <w:rsid w:val="00C632B7"/>
    <w:rsid w:val="00C635F8"/>
    <w:rsid w:val="00C63B0A"/>
    <w:rsid w:val="00C75A3D"/>
    <w:rsid w:val="00C77457"/>
    <w:rsid w:val="00C848C9"/>
    <w:rsid w:val="00C924CF"/>
    <w:rsid w:val="00C95CAA"/>
    <w:rsid w:val="00C96327"/>
    <w:rsid w:val="00C97122"/>
    <w:rsid w:val="00CA0CA1"/>
    <w:rsid w:val="00CA3C3A"/>
    <w:rsid w:val="00CA5133"/>
    <w:rsid w:val="00CA57EC"/>
    <w:rsid w:val="00CC7F6C"/>
    <w:rsid w:val="00CD5567"/>
    <w:rsid w:val="00CD5EAB"/>
    <w:rsid w:val="00CD603F"/>
    <w:rsid w:val="00CD71A3"/>
    <w:rsid w:val="00CE0125"/>
    <w:rsid w:val="00CE12B0"/>
    <w:rsid w:val="00CE2CEA"/>
    <w:rsid w:val="00CF20DA"/>
    <w:rsid w:val="00CF2C99"/>
    <w:rsid w:val="00CF5E1A"/>
    <w:rsid w:val="00D01E5B"/>
    <w:rsid w:val="00D0661C"/>
    <w:rsid w:val="00D11180"/>
    <w:rsid w:val="00D16B37"/>
    <w:rsid w:val="00D20129"/>
    <w:rsid w:val="00D22ABC"/>
    <w:rsid w:val="00D267CB"/>
    <w:rsid w:val="00D37972"/>
    <w:rsid w:val="00D37ACF"/>
    <w:rsid w:val="00D47088"/>
    <w:rsid w:val="00D50312"/>
    <w:rsid w:val="00D63EFE"/>
    <w:rsid w:val="00D735B8"/>
    <w:rsid w:val="00D774DC"/>
    <w:rsid w:val="00D81530"/>
    <w:rsid w:val="00D821D7"/>
    <w:rsid w:val="00D83045"/>
    <w:rsid w:val="00D83AD9"/>
    <w:rsid w:val="00D83FE0"/>
    <w:rsid w:val="00D863F9"/>
    <w:rsid w:val="00D8712A"/>
    <w:rsid w:val="00D92FB0"/>
    <w:rsid w:val="00D951EA"/>
    <w:rsid w:val="00D966C1"/>
    <w:rsid w:val="00D97F71"/>
    <w:rsid w:val="00DB1185"/>
    <w:rsid w:val="00DB3C58"/>
    <w:rsid w:val="00DC09FF"/>
    <w:rsid w:val="00DC4C90"/>
    <w:rsid w:val="00DD4C9C"/>
    <w:rsid w:val="00DE2F11"/>
    <w:rsid w:val="00DE2FF3"/>
    <w:rsid w:val="00DF4889"/>
    <w:rsid w:val="00DF6D78"/>
    <w:rsid w:val="00E02D4E"/>
    <w:rsid w:val="00E062D4"/>
    <w:rsid w:val="00E069C8"/>
    <w:rsid w:val="00E13EB6"/>
    <w:rsid w:val="00E155E3"/>
    <w:rsid w:val="00E179C0"/>
    <w:rsid w:val="00E3135A"/>
    <w:rsid w:val="00E31A30"/>
    <w:rsid w:val="00E32839"/>
    <w:rsid w:val="00E3486A"/>
    <w:rsid w:val="00E457F1"/>
    <w:rsid w:val="00E53396"/>
    <w:rsid w:val="00E549FA"/>
    <w:rsid w:val="00E55F64"/>
    <w:rsid w:val="00E5621D"/>
    <w:rsid w:val="00E60819"/>
    <w:rsid w:val="00E62479"/>
    <w:rsid w:val="00E70BB2"/>
    <w:rsid w:val="00E729C6"/>
    <w:rsid w:val="00E80582"/>
    <w:rsid w:val="00E80FE1"/>
    <w:rsid w:val="00E8558F"/>
    <w:rsid w:val="00E859EB"/>
    <w:rsid w:val="00E85DD8"/>
    <w:rsid w:val="00E91646"/>
    <w:rsid w:val="00E95408"/>
    <w:rsid w:val="00E95B0B"/>
    <w:rsid w:val="00EA1272"/>
    <w:rsid w:val="00EA12E7"/>
    <w:rsid w:val="00EA7A69"/>
    <w:rsid w:val="00EA7D12"/>
    <w:rsid w:val="00EB31A5"/>
    <w:rsid w:val="00EC0F9B"/>
    <w:rsid w:val="00EC350C"/>
    <w:rsid w:val="00EC39E4"/>
    <w:rsid w:val="00EC7835"/>
    <w:rsid w:val="00ED127B"/>
    <w:rsid w:val="00ED2CFD"/>
    <w:rsid w:val="00ED6A00"/>
    <w:rsid w:val="00EE258D"/>
    <w:rsid w:val="00EE7BB7"/>
    <w:rsid w:val="00EF1F9A"/>
    <w:rsid w:val="00EF3B84"/>
    <w:rsid w:val="00F00B86"/>
    <w:rsid w:val="00F00F79"/>
    <w:rsid w:val="00F04C79"/>
    <w:rsid w:val="00F05659"/>
    <w:rsid w:val="00F05ABE"/>
    <w:rsid w:val="00F06577"/>
    <w:rsid w:val="00F07B91"/>
    <w:rsid w:val="00F11539"/>
    <w:rsid w:val="00F1155D"/>
    <w:rsid w:val="00F228F1"/>
    <w:rsid w:val="00F2473C"/>
    <w:rsid w:val="00F24D4B"/>
    <w:rsid w:val="00F24FE1"/>
    <w:rsid w:val="00F31FA3"/>
    <w:rsid w:val="00F32C76"/>
    <w:rsid w:val="00F347BC"/>
    <w:rsid w:val="00F37E49"/>
    <w:rsid w:val="00F414FE"/>
    <w:rsid w:val="00F50867"/>
    <w:rsid w:val="00F71DC3"/>
    <w:rsid w:val="00F75259"/>
    <w:rsid w:val="00F76CC9"/>
    <w:rsid w:val="00F87189"/>
    <w:rsid w:val="00F9054A"/>
    <w:rsid w:val="00F9527B"/>
    <w:rsid w:val="00F97A5F"/>
    <w:rsid w:val="00FA2DC5"/>
    <w:rsid w:val="00FA721F"/>
    <w:rsid w:val="00FA729F"/>
    <w:rsid w:val="00FB3650"/>
    <w:rsid w:val="00FB471B"/>
    <w:rsid w:val="00FB6AF2"/>
    <w:rsid w:val="00FC39B6"/>
    <w:rsid w:val="00FC45FA"/>
    <w:rsid w:val="00FD5223"/>
    <w:rsid w:val="00FE7E66"/>
    <w:rsid w:val="00FF3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BB4A5"/>
  <w15:chartTrackingRefBased/>
  <w15:docId w15:val="{7C60294A-F9E5-4203-A432-98D1B0409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4F7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94F7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94F7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94F76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E549FA"/>
    <w:pPr>
      <w:ind w:firstLineChars="200" w:firstLine="420"/>
    </w:pPr>
  </w:style>
  <w:style w:type="paragraph" w:styleId="BodyText">
    <w:name w:val="Body Text"/>
    <w:basedOn w:val="Normal"/>
    <w:link w:val="BodyTextChar"/>
    <w:uiPriority w:val="1"/>
    <w:qFormat/>
    <w:rsid w:val="00E80582"/>
    <w:pPr>
      <w:autoSpaceDE w:val="0"/>
      <w:autoSpaceDN w:val="0"/>
      <w:ind w:left="398"/>
      <w:jc w:val="left"/>
    </w:pPr>
    <w:rPr>
      <w:rFonts w:ascii="Book Antiqua" w:eastAsia="Book Antiqua" w:hAnsi="Book Antiqua" w:cs="Book Antiqua"/>
      <w:kern w:val="0"/>
      <w:sz w:val="20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E80582"/>
    <w:rPr>
      <w:rFonts w:ascii="Book Antiqua" w:eastAsia="Book Antiqua" w:hAnsi="Book Antiqua" w:cs="Book Antiqua"/>
      <w:kern w:val="0"/>
      <w:sz w:val="20"/>
      <w:szCs w:val="20"/>
      <w:lang w:eastAsia="en-US"/>
    </w:rPr>
  </w:style>
  <w:style w:type="character" w:styleId="Hyperlink">
    <w:name w:val="Hyperlink"/>
    <w:basedOn w:val="DefaultParagraphFont"/>
    <w:uiPriority w:val="99"/>
    <w:unhideWhenUsed/>
    <w:rsid w:val="00B07FA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7F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15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9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8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9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ihuahuang95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shihuahuang.cn/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9</Words>
  <Characters>301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hihua Huang</cp:lastModifiedBy>
  <cp:revision>6</cp:revision>
  <cp:lastPrinted>2023-02-07T04:26:00Z</cp:lastPrinted>
  <dcterms:created xsi:type="dcterms:W3CDTF">2023-02-07T04:26:00Z</dcterms:created>
  <dcterms:modified xsi:type="dcterms:W3CDTF">2023-02-07T04:29:00Z</dcterms:modified>
</cp:coreProperties>
</file>